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1CA42" w14:textId="4608E8E5" w:rsidR="00306ADC" w:rsidRPr="00403465" w:rsidRDefault="00000000" w:rsidP="00306ADC">
      <w:pPr>
        <w:pStyle w:val="Heading1"/>
        <w:spacing w:before="120"/>
        <w:rPr>
          <w:color w:val="auto"/>
          <w:lang w:val="en-AU"/>
        </w:rPr>
      </w:pPr>
      <w:bookmarkStart w:id="0" w:name="_Toc6390577"/>
      <w:bookmarkStart w:id="1" w:name="_Toc12634028"/>
      <w:r w:rsidRPr="00403465">
        <w:rPr>
          <w:color w:val="auto"/>
        </w:rPr>
        <w:t>Charter ng Serbisyo ng Kalahok</w:t>
      </w:r>
      <w:r w:rsidRPr="00403465">
        <w:rPr>
          <w:color w:val="auto"/>
        </w:rPr>
        <w:br/>
      </w:r>
      <w:r w:rsidR="00F418E5" w:rsidRPr="00403465">
        <w:rPr>
          <w:color w:val="auto"/>
          <w:sz w:val="40"/>
          <w:szCs w:val="40"/>
        </w:rPr>
        <w:t>Participant Service Charter</w:t>
      </w:r>
    </w:p>
    <w:p w14:paraId="037938D8" w14:textId="6080886F" w:rsidR="00306ADC" w:rsidRPr="00403465" w:rsidRDefault="00000000" w:rsidP="00D6772C">
      <w:pPr>
        <w:pStyle w:val="TOCHeading"/>
      </w:pPr>
      <w:r w:rsidRPr="00403465">
        <w:t xml:space="preserve">Pagpapabuti ng buhay </w:t>
      </w:r>
      <w:r w:rsidR="004C5417">
        <w:rPr>
          <w:lang w:val="en-AU"/>
        </w:rPr>
        <w:t>sa</w:t>
      </w:r>
      <w:r w:rsidRPr="00403465">
        <w:t xml:space="preserve"> mga taong gumagamit ng NDIS</w:t>
      </w:r>
    </w:p>
    <w:p w14:paraId="5C867B7A" w14:textId="77777777" w:rsidR="00306ADC" w:rsidRPr="00403465" w:rsidRDefault="00000000" w:rsidP="00306ADC">
      <w:pPr>
        <w:pStyle w:val="Heading3"/>
      </w:pPr>
      <w:r w:rsidRPr="00403465">
        <w:t>Easy Read na bersyon na text lamang</w:t>
      </w:r>
    </w:p>
    <w:p w14:paraId="2E3BDC53" w14:textId="3983ECC6" w:rsidR="00F418E5" w:rsidRPr="00403465" w:rsidRDefault="00403465" w:rsidP="00F418E5">
      <w:r>
        <w:t>Filipino</w:t>
      </w:r>
    </w:p>
    <w:p w14:paraId="4980304C" w14:textId="77777777" w:rsidR="00306ADC" w:rsidRPr="00403465" w:rsidRDefault="00000000" w:rsidP="00C45FA9">
      <w:pPr>
        <w:pStyle w:val="TOCHeading"/>
        <w:spacing w:before="600"/>
      </w:pPr>
      <w:r w:rsidRPr="00403465">
        <w:t>Paano ang paggamit ng charter na ito</w:t>
      </w:r>
    </w:p>
    <w:p w14:paraId="55C9ACC6" w14:textId="77777777" w:rsidR="00306ADC" w:rsidRPr="00403465" w:rsidRDefault="00000000" w:rsidP="00B536F9">
      <w:pPr>
        <w:rPr>
          <w:lang w:val="fr-FR" w:eastAsia="en-AU"/>
        </w:rPr>
      </w:pPr>
      <w:r w:rsidRPr="00403465">
        <w:rPr>
          <w:lang w:eastAsia="en-AU"/>
        </w:rPr>
        <w:t xml:space="preserve">Ang Ahensya ng Pambansang Seguro sa Kapansanan (National Disability Insurance Agency - NDIA) ang sumulat ng charter na ito. </w:t>
      </w:r>
      <w:r w:rsidRPr="00403465">
        <w:rPr>
          <w:lang w:val="fr-FR" w:eastAsia="en-AU"/>
        </w:rPr>
        <w:t xml:space="preserve">Kapag nakita mo </w:t>
      </w:r>
      <w:proofErr w:type="gramStart"/>
      <w:r w:rsidRPr="00403465">
        <w:rPr>
          <w:lang w:val="fr-FR" w:eastAsia="en-AU"/>
        </w:rPr>
        <w:t>ang</w:t>
      </w:r>
      <w:proofErr w:type="gramEnd"/>
      <w:r w:rsidRPr="00403465">
        <w:rPr>
          <w:lang w:val="fr-FR" w:eastAsia="en-AU"/>
        </w:rPr>
        <w:t xml:space="preserve"> salitang 'kami/namin/sa amin', tumutukoy ito sa NDIA. </w:t>
      </w:r>
    </w:p>
    <w:p w14:paraId="34F6079D" w14:textId="77777777" w:rsidR="00306ADC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 xml:space="preserve">Isinulat namin ang charter na ito sa paraang madaling basahin. </w:t>
      </w:r>
    </w:p>
    <w:p w14:paraId="5D8EEA26" w14:textId="77777777" w:rsidR="00306ADC" w:rsidRPr="00403465" w:rsidRDefault="00000000" w:rsidP="00B536F9">
      <w:pPr>
        <w:rPr>
          <w:lang w:val="fr-FR" w:eastAsia="en-AU"/>
        </w:rPr>
      </w:pPr>
      <w:r w:rsidRPr="00403465">
        <w:rPr>
          <w:lang w:val="fr-FR" w:eastAsia="en-AU"/>
        </w:rPr>
        <w:t xml:space="preserve">Isinulat namin ang ilang mga salita nang </w:t>
      </w:r>
      <w:r w:rsidRPr="00472ED4">
        <w:rPr>
          <w:rFonts w:asciiTheme="minorBidi" w:hAnsiTheme="minorBidi" w:cstheme="minorBidi"/>
          <w:b/>
          <w:bCs/>
          <w:color w:val="6B2976"/>
          <w:lang w:val="fr-FR" w:eastAsia="en-AU"/>
        </w:rPr>
        <w:t>bold</w:t>
      </w:r>
      <w:r w:rsidRPr="00403465">
        <w:rPr>
          <w:lang w:val="fr-FR" w:eastAsia="en-AU"/>
        </w:rPr>
        <w:t>.</w:t>
      </w:r>
    </w:p>
    <w:p w14:paraId="4EB9A505" w14:textId="77777777" w:rsidR="00306ADC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>Ibig sabihin, ang mga letra ay mas makapal at mas maitim.</w:t>
      </w:r>
    </w:p>
    <w:p w14:paraId="42FC9C44" w14:textId="7B3335CE" w:rsidR="00306ADC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>Ipinaliwanag namin ang kahulugan ng mga salitang ito. May listahan ng mga salitang ito sa pahina 2</w:t>
      </w:r>
      <w:r w:rsidR="00472ED4">
        <w:rPr>
          <w:lang w:eastAsia="en-AU"/>
        </w:rPr>
        <w:t>5</w:t>
      </w:r>
      <w:r w:rsidRPr="00403465">
        <w:rPr>
          <w:lang w:eastAsia="en-AU"/>
        </w:rPr>
        <w:t>.</w:t>
      </w:r>
    </w:p>
    <w:p w14:paraId="7003A24F" w14:textId="77777777" w:rsidR="00306ADC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>Ang Easy Read na charter na ito ay buod ng isa pang dokumento. Ibig sabihin, taglay lamang nito ang mga pinakamahalagang impormasyon.</w:t>
      </w:r>
    </w:p>
    <w:p w14:paraId="5676A716" w14:textId="28E99B08" w:rsidR="00306ADC" w:rsidRPr="00403465" w:rsidRDefault="00000000" w:rsidP="00B347DF">
      <w:pPr>
        <w:rPr>
          <w:rStyle w:val="Hyperlink"/>
          <w:b w:val="0"/>
          <w:color w:val="auto"/>
        </w:rPr>
      </w:pPr>
      <w:r w:rsidRPr="00403465">
        <w:t>Maaari mong makita ang isa pang dokumento sa aming website</w:t>
      </w:r>
      <w:r w:rsidR="00472ED4">
        <w:t xml:space="preserve"> – </w:t>
      </w:r>
      <w:hyperlink r:id="rId8" w:history="1">
        <w:r w:rsidR="00472ED4" w:rsidRPr="007B4F11">
          <w:rPr>
            <w:rStyle w:val="Hyperlink"/>
          </w:rPr>
          <w:t>www.ndis.gov.au/servicecharter</w:t>
        </w:r>
      </w:hyperlink>
    </w:p>
    <w:p w14:paraId="20F4D089" w14:textId="77777777" w:rsidR="00306ADC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 xml:space="preserve">Maaari kang humingi ng tulong upang mabasa ang charter. Ang isang kaibigan, miyembro ng pamilya o tagasuportang tao ay maaaring makatulong sa iyo. </w:t>
      </w:r>
    </w:p>
    <w:p w14:paraId="6AF0CD91" w14:textId="77777777" w:rsidR="00C45FA9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lastRenderedPageBreak/>
        <w:t xml:space="preserve">May iba pang impormasyon na maaaring makatulong sa iyo na basahin at maunawaan ang charter na ito. </w:t>
      </w:r>
    </w:p>
    <w:p w14:paraId="330B1D8D" w14:textId="77777777" w:rsidR="00306ADC" w:rsidRPr="00403465" w:rsidRDefault="00000000" w:rsidP="00C45FA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Maaaring gusto mong basahin ang aming Planong Pangkorporasyon (Corporate Plan). </w:t>
      </w:r>
    </w:p>
    <w:p w14:paraId="4C797706" w14:textId="77777777" w:rsidR="00306ADC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Ipinapaliwanag ng aming Corporate Plan ang mga mithiin para sa NDIS sa susunod na 4 na taon.</w:t>
      </w:r>
    </w:p>
    <w:p w14:paraId="6AD801FC" w14:textId="77777777" w:rsidR="00306ADC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Maaari mo ring basahin ang aming Plano ng Pagpapabuti ng Serbisyo sa Kalahok (Participant Service Improvement Plan). </w:t>
      </w:r>
    </w:p>
    <w:p w14:paraId="7BD11475" w14:textId="77777777" w:rsidR="00306ADC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Sinasabi ng Plano ng Pagpapabuti ng Serbisyo sa Kalahok kung paano namin gagawing mas mahusay ang aming mga serbisyo.</w:t>
      </w:r>
    </w:p>
    <w:p w14:paraId="1F0ACCB5" w14:textId="77777777" w:rsidR="00306ADC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Hindi mo kailangang basahin ang buong charter na ito sa isang basahan lang. </w:t>
      </w:r>
    </w:p>
    <w:p w14:paraId="7C5C0D7F" w14:textId="77777777" w:rsidR="00306ADC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aari kang magdahan-dahan at basahin ito sa gusto mong bilis.</w:t>
      </w:r>
    </w:p>
    <w:p w14:paraId="727EC7DB" w14:textId="77777777" w:rsidR="00306ADC" w:rsidRPr="00403465" w:rsidRDefault="00000000" w:rsidP="00542C28">
      <w:pPr>
        <w:rPr>
          <w:rFonts w:ascii="FS Me Pro" w:hAnsi="FS Me Pro" w:cs="FS Me Pro"/>
          <w:color w:val="000000"/>
          <w:szCs w:val="28"/>
          <w:lang w:val="en-US" w:eastAsia="en-AU"/>
        </w:rPr>
      </w:pPr>
      <w:r w:rsidRPr="00403465">
        <w:rPr>
          <w:rFonts w:ascii="FS Me Pro" w:hAnsi="FS Me Pro" w:cs="FS Me Pro"/>
          <w:color w:val="000000"/>
          <w:szCs w:val="28"/>
          <w:lang w:val="en-US" w:eastAsia="en-AU"/>
        </w:rPr>
        <w:br w:type="page"/>
      </w:r>
    </w:p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4C60D2E" w14:textId="77777777" w:rsidR="00D6772C" w:rsidRPr="00403465" w:rsidRDefault="00000000" w:rsidP="00306ADC">
          <w:pPr>
            <w:pStyle w:val="TOCHeading"/>
            <w:rPr>
              <w:noProof/>
            </w:rPr>
          </w:pPr>
          <w:r w:rsidRPr="00403465">
            <w:rPr>
              <w:rFonts w:cs="Arial"/>
            </w:rPr>
            <w:t>Ano ang nasa dokumentong ito?</w:t>
          </w:r>
          <w:r w:rsidRPr="00403465">
            <w:rPr>
              <w:rFonts w:cs="Arial"/>
            </w:rPr>
            <w:fldChar w:fldCharType="begin"/>
          </w:r>
          <w:r w:rsidRPr="00403465">
            <w:rPr>
              <w:rFonts w:cs="Arial"/>
            </w:rPr>
            <w:instrText xml:space="preserve"> TOC \h \z \t "Heading 2,1,Heading 2 Numbered,1" </w:instrText>
          </w:r>
          <w:r w:rsidRPr="00403465">
            <w:rPr>
              <w:rFonts w:cs="Arial"/>
            </w:rPr>
            <w:fldChar w:fldCharType="separate"/>
          </w:r>
        </w:p>
        <w:p w14:paraId="3CF4517D" w14:textId="32132128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0" w:history="1">
            <w:r w:rsidR="00BC0A25" w:rsidRPr="00403465">
              <w:rPr>
                <w:rStyle w:val="Hyperlink"/>
              </w:rPr>
              <w:t>Tungkol sa Charter ng Serbisyo sa Kalahok (Participant Service Charter)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0 \h </w:instrText>
            </w:r>
            <w:r w:rsidRPr="00403465">
              <w:fldChar w:fldCharType="separate"/>
            </w:r>
            <w:r w:rsidR="00995618">
              <w:t>4</w:t>
            </w:r>
            <w:r w:rsidRPr="00403465">
              <w:fldChar w:fldCharType="end"/>
            </w:r>
          </w:hyperlink>
        </w:p>
        <w:p w14:paraId="03E6EF99" w14:textId="3A4F8081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1" w:history="1">
            <w:r w:rsidRPr="00403465">
              <w:rPr>
                <w:rStyle w:val="Hyperlink"/>
              </w:rPr>
              <w:t>Paano kami magiging transparent?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1 \h </w:instrText>
            </w:r>
            <w:r w:rsidRPr="00403465">
              <w:fldChar w:fldCharType="separate"/>
            </w:r>
            <w:r w:rsidR="00995618">
              <w:t>6</w:t>
            </w:r>
            <w:r w:rsidRPr="00403465">
              <w:fldChar w:fldCharType="end"/>
            </w:r>
          </w:hyperlink>
        </w:p>
        <w:p w14:paraId="4D826320" w14:textId="7D141D5A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2" w:history="1">
            <w:r w:rsidRPr="00403465">
              <w:rPr>
                <w:rStyle w:val="Hyperlink"/>
              </w:rPr>
              <w:t>Paano kami magiging handang tumugon?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2 \h </w:instrText>
            </w:r>
            <w:r w:rsidRPr="00403465">
              <w:fldChar w:fldCharType="separate"/>
            </w:r>
            <w:r w:rsidR="00995618">
              <w:t>7</w:t>
            </w:r>
            <w:r w:rsidRPr="00403465">
              <w:fldChar w:fldCharType="end"/>
            </w:r>
          </w:hyperlink>
        </w:p>
        <w:p w14:paraId="1E21925A" w14:textId="4E264C51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3" w:history="1">
            <w:r w:rsidRPr="00403465">
              <w:rPr>
                <w:rStyle w:val="Hyperlink"/>
              </w:rPr>
              <w:t>Paano kami magiging magalang?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3 \h </w:instrText>
            </w:r>
            <w:r w:rsidRPr="00403465">
              <w:fldChar w:fldCharType="separate"/>
            </w:r>
            <w:r w:rsidR="00995618">
              <w:t>8</w:t>
            </w:r>
            <w:r w:rsidRPr="00403465">
              <w:fldChar w:fldCharType="end"/>
            </w:r>
          </w:hyperlink>
        </w:p>
        <w:p w14:paraId="08F8445D" w14:textId="46EA151E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4" w:history="1">
            <w:r w:rsidRPr="00403465">
              <w:rPr>
                <w:rStyle w:val="Hyperlink"/>
              </w:rPr>
              <w:t>Paano kami magiging isang nagbibigay-kapangyarihan?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4 \h </w:instrText>
            </w:r>
            <w:r w:rsidRPr="00403465">
              <w:fldChar w:fldCharType="separate"/>
            </w:r>
            <w:r w:rsidR="00995618">
              <w:t>9</w:t>
            </w:r>
            <w:r w:rsidRPr="00403465">
              <w:fldChar w:fldCharType="end"/>
            </w:r>
          </w:hyperlink>
        </w:p>
        <w:p w14:paraId="37636A12" w14:textId="28847EC9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5" w:history="1">
            <w:r w:rsidRPr="00403465">
              <w:rPr>
                <w:rStyle w:val="Hyperlink"/>
              </w:rPr>
              <w:t>Paano kami makikipag-ugnayan sa iyo?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5 \h </w:instrText>
            </w:r>
            <w:r w:rsidRPr="00403465">
              <w:fldChar w:fldCharType="separate"/>
            </w:r>
            <w:r w:rsidR="00995618">
              <w:t>10</w:t>
            </w:r>
            <w:r w:rsidRPr="00403465">
              <w:fldChar w:fldCharType="end"/>
            </w:r>
          </w:hyperlink>
        </w:p>
        <w:p w14:paraId="7BE8F68C" w14:textId="02123E32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6" w:history="1">
            <w:r w:rsidRPr="00403465">
              <w:rPr>
                <w:rStyle w:val="Hyperlink"/>
              </w:rPr>
              <w:t>Ano ang maaari mong asahan?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6 \h </w:instrText>
            </w:r>
            <w:r w:rsidRPr="00403465">
              <w:fldChar w:fldCharType="separate"/>
            </w:r>
            <w:r w:rsidR="00995618">
              <w:t>12</w:t>
            </w:r>
            <w:r w:rsidRPr="00403465">
              <w:fldChar w:fldCharType="end"/>
            </w:r>
          </w:hyperlink>
        </w:p>
        <w:p w14:paraId="33475A09" w14:textId="2CAB33DA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7" w:history="1">
            <w:r w:rsidRPr="00403465">
              <w:rPr>
                <w:rStyle w:val="Hyperlink"/>
              </w:rPr>
              <w:t>Paano namin malalaman kung ang Charter na ito ay gumagana?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7 \h </w:instrText>
            </w:r>
            <w:r w:rsidRPr="00403465">
              <w:fldChar w:fldCharType="separate"/>
            </w:r>
            <w:r w:rsidR="00995618">
              <w:t>18</w:t>
            </w:r>
            <w:r w:rsidRPr="00403465">
              <w:fldChar w:fldCharType="end"/>
            </w:r>
          </w:hyperlink>
        </w:p>
        <w:p w14:paraId="5355EACD" w14:textId="331BDF5F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8" w:history="1">
            <w:r w:rsidRPr="00403465">
              <w:rPr>
                <w:rStyle w:val="Hyperlink"/>
              </w:rPr>
              <w:t>Paano sasabihin sa amin ang iyong palagay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8 \h </w:instrText>
            </w:r>
            <w:r w:rsidRPr="00403465">
              <w:fldChar w:fldCharType="separate"/>
            </w:r>
            <w:r w:rsidR="00995618">
              <w:t>20</w:t>
            </w:r>
            <w:r w:rsidRPr="00403465">
              <w:fldChar w:fldCharType="end"/>
            </w:r>
          </w:hyperlink>
        </w:p>
        <w:p w14:paraId="221DAB04" w14:textId="043E93BC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9" w:history="1">
            <w:r w:rsidRPr="00403465">
              <w:rPr>
                <w:rStyle w:val="Hyperlink"/>
              </w:rPr>
              <w:t>Kung mayroon kang problema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09 \h </w:instrText>
            </w:r>
            <w:r w:rsidRPr="00403465">
              <w:fldChar w:fldCharType="separate"/>
            </w:r>
            <w:r w:rsidR="00995618">
              <w:t>21</w:t>
            </w:r>
            <w:r w:rsidRPr="00403465">
              <w:fldChar w:fldCharType="end"/>
            </w:r>
          </w:hyperlink>
        </w:p>
        <w:p w14:paraId="67368B8C" w14:textId="3FE1D84E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10" w:history="1">
            <w:r w:rsidRPr="00403465">
              <w:rPr>
                <w:rStyle w:val="Hyperlink"/>
              </w:rPr>
              <w:t>Kung ikaw ay hindi nasiyahan sa isang desisyon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10 \h </w:instrText>
            </w:r>
            <w:r w:rsidRPr="00403465">
              <w:fldChar w:fldCharType="separate"/>
            </w:r>
            <w:r w:rsidR="00995618">
              <w:t>22</w:t>
            </w:r>
            <w:r w:rsidRPr="00403465">
              <w:fldChar w:fldCharType="end"/>
            </w:r>
          </w:hyperlink>
        </w:p>
        <w:p w14:paraId="3294648F" w14:textId="24462F54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11" w:history="1">
            <w:r w:rsidRPr="00403465">
              <w:rPr>
                <w:rStyle w:val="Hyperlink"/>
              </w:rPr>
              <w:t>Makipag-ugnay sa amin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11 \h </w:instrText>
            </w:r>
            <w:r w:rsidRPr="00403465">
              <w:fldChar w:fldCharType="separate"/>
            </w:r>
            <w:r w:rsidR="00995618">
              <w:t>24</w:t>
            </w:r>
            <w:r w:rsidRPr="00403465">
              <w:fldChar w:fldCharType="end"/>
            </w:r>
          </w:hyperlink>
        </w:p>
        <w:p w14:paraId="01E28E9B" w14:textId="444BABA4" w:rsidR="00ED7E26" w:rsidRPr="0040346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12" w:history="1">
            <w:r w:rsidRPr="00403465">
              <w:rPr>
                <w:rStyle w:val="Hyperlink"/>
              </w:rPr>
              <w:t>Listahan ng mga salita</w:t>
            </w:r>
            <w:r w:rsidRPr="00403465">
              <w:tab/>
            </w:r>
            <w:r w:rsidRPr="00403465">
              <w:fldChar w:fldCharType="begin"/>
            </w:r>
            <w:r w:rsidRPr="00403465">
              <w:instrText xml:space="preserve"> PAGEREF _Toc256000012 \h </w:instrText>
            </w:r>
            <w:r w:rsidRPr="00403465">
              <w:fldChar w:fldCharType="separate"/>
            </w:r>
            <w:r w:rsidR="00995618">
              <w:t>25</w:t>
            </w:r>
            <w:r w:rsidRPr="00403465">
              <w:fldChar w:fldCharType="end"/>
            </w:r>
          </w:hyperlink>
        </w:p>
        <w:p w14:paraId="6B857CD0" w14:textId="77777777" w:rsidR="00306ADC" w:rsidRPr="00403465" w:rsidRDefault="00000000" w:rsidP="00542C28">
          <w:pPr>
            <w:rPr>
              <w:rFonts w:cs="Arial"/>
              <w:noProof/>
            </w:rPr>
          </w:pPr>
          <w:r w:rsidRPr="00403465">
            <w:rPr>
              <w:rFonts w:cs="Arial"/>
            </w:rPr>
            <w:fldChar w:fldCharType="end"/>
          </w:r>
        </w:p>
      </w:sdtContent>
    </w:sdt>
    <w:p w14:paraId="7B1233B8" w14:textId="77777777" w:rsidR="00306ADC" w:rsidRPr="00403465" w:rsidRDefault="00306ADC" w:rsidP="00542C28">
      <w:pPr>
        <w:suppressAutoHyphens/>
        <w:autoSpaceDE w:val="0"/>
        <w:autoSpaceDN w:val="0"/>
        <w:adjustRightInd w:val="0"/>
        <w:textAlignment w:val="center"/>
        <w:rPr>
          <w:rFonts w:ascii="FS Me Pro" w:hAnsi="FS Me Pro" w:cs="FS Me Pro"/>
          <w:color w:val="000000"/>
          <w:szCs w:val="28"/>
          <w:lang w:val="en-US" w:eastAsia="en-AU"/>
        </w:rPr>
      </w:pPr>
    </w:p>
    <w:p w14:paraId="045709DE" w14:textId="77777777" w:rsidR="00BC0A25" w:rsidRPr="00403465" w:rsidRDefault="00000000" w:rsidP="00BC0A25">
      <w:pPr>
        <w:pStyle w:val="Heading2"/>
      </w:pPr>
      <w:r w:rsidRPr="00403465">
        <w:br w:type="page"/>
      </w:r>
      <w:bookmarkStart w:id="2" w:name="_Toc256000000"/>
      <w:r w:rsidRPr="00403465">
        <w:lastRenderedPageBreak/>
        <w:t>Tungkol sa Charter ng Serbisyo sa Kalahok (Participant Service Charter)</w:t>
      </w:r>
      <w:bookmarkEnd w:id="2"/>
    </w:p>
    <w:p w14:paraId="1A222C0B" w14:textId="77777777" w:rsidR="00BC0A25" w:rsidRPr="00403465" w:rsidRDefault="00000000" w:rsidP="00B536F9">
      <w:pPr>
        <w:rPr>
          <w:w w:val="103"/>
          <w:lang w:val="en-GB" w:eastAsia="en-AU"/>
        </w:rPr>
      </w:pPr>
      <w:r w:rsidRPr="004C5417">
        <w:rPr>
          <w:rStyle w:val="Strong"/>
          <w:b w:val="0"/>
          <w:bCs w:val="0"/>
          <w:color w:val="auto"/>
        </w:rPr>
        <w:t>Ang</w:t>
      </w:r>
      <w:r w:rsidRPr="00403465">
        <w:rPr>
          <w:rStyle w:val="Strong"/>
        </w:rPr>
        <w:t xml:space="preserve"> mga kalahok</w:t>
      </w:r>
      <w:r w:rsidRPr="00403465">
        <w:rPr>
          <w:w w:val="103"/>
          <w:lang w:eastAsia="en-AU"/>
        </w:rPr>
        <w:t xml:space="preserve"> ay mga taong may kapansanan na kasali sa Sistema ng Pambansang Seguro sa Kapansanan (National Disability Insurance Scheme).</w:t>
      </w:r>
    </w:p>
    <w:p w14:paraId="2C0063C9" w14:textId="77777777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Tinatawag namin itong NDIS.</w:t>
      </w:r>
    </w:p>
    <w:p w14:paraId="2600DBEE" w14:textId="77777777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Ang mga kalahok ang pinakamahalagang bahagi ng lahat ng aming ginagawa. </w:t>
      </w:r>
    </w:p>
    <w:p w14:paraId="0A01FEFF" w14:textId="77777777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Gusto naming gumawa ang mga kalahok ng sarili nilang desisyon tungkol sa kanilang buhay. </w:t>
      </w:r>
    </w:p>
    <w:p w14:paraId="09A045B2" w14:textId="77777777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t gusto naming suportahan ang lahat ng gumagamit ng NDIS.</w:t>
      </w:r>
    </w:p>
    <w:p w14:paraId="649E74F6" w14:textId="77777777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Kabilang dito ang: </w:t>
      </w:r>
    </w:p>
    <w:p w14:paraId="2DF9DD28" w14:textId="77777777" w:rsidR="00BC0A25" w:rsidRPr="00403465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mga bata at kabataan </w:t>
      </w:r>
    </w:p>
    <w:p w14:paraId="65A60E90" w14:textId="77777777" w:rsidR="00BC0A25" w:rsidRPr="00403465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ga may hustong gulang</w:t>
      </w:r>
    </w:p>
    <w:p w14:paraId="2E898BA5" w14:textId="77777777" w:rsidR="00BC0A25" w:rsidRPr="00403465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ga magulang at pamilya</w:t>
      </w:r>
    </w:p>
    <w:p w14:paraId="6DBF10E8" w14:textId="77777777" w:rsidR="00BC0A25" w:rsidRPr="00403465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ga taong gustong sumali sa NDIS.</w:t>
      </w:r>
    </w:p>
    <w:p w14:paraId="55F8778F" w14:textId="77777777" w:rsidR="00BC0A25" w:rsidRPr="00403465" w:rsidRDefault="00000000" w:rsidP="00B536F9">
      <w:pPr>
        <w:rPr>
          <w:w w:val="103"/>
          <w:lang w:val="fr-FR" w:eastAsia="en-AU"/>
        </w:rPr>
      </w:pPr>
      <w:r w:rsidRPr="00403465">
        <w:rPr>
          <w:w w:val="103"/>
          <w:lang w:val="fr-FR" w:eastAsia="en-AU"/>
        </w:rPr>
        <w:t>Binago namin ang Participant Service Charter batay sa mga pagbabago sa batas.</w:t>
      </w:r>
    </w:p>
    <w:p w14:paraId="380F9CB7" w14:textId="77777777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Ang Participant Service Charter ay nagpapaliwanag kung ano ang maaari mong asahan mula sa NDIS. </w:t>
      </w:r>
    </w:p>
    <w:p w14:paraId="49FBE44F" w14:textId="77777777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Gusto ka naming magkaroon ng magandang karanasan kapag ginamit mo ang NDIS. </w:t>
      </w:r>
    </w:p>
    <w:p w14:paraId="54D04F43" w14:textId="77777777" w:rsidR="00472ED4" w:rsidRDefault="00472ED4">
      <w:pPr>
        <w:spacing w:before="0" w:after="0" w:line="240" w:lineRule="auto"/>
        <w:rPr>
          <w:w w:val="103"/>
          <w:lang w:eastAsia="en-AU"/>
        </w:rPr>
      </w:pPr>
      <w:r>
        <w:rPr>
          <w:w w:val="103"/>
          <w:lang w:eastAsia="en-AU"/>
        </w:rPr>
        <w:br w:type="page"/>
      </w:r>
    </w:p>
    <w:p w14:paraId="5F727DA5" w14:textId="4B714E29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lastRenderedPageBreak/>
        <w:t xml:space="preserve">Kapag nakipagtulungan kami sa iyo, kami ay magiging: </w:t>
      </w:r>
    </w:p>
    <w:p w14:paraId="464AFFB4" w14:textId="77777777" w:rsidR="00BC0A25" w:rsidRPr="00403465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walang itinatago (transparent)</w:t>
      </w:r>
    </w:p>
    <w:p w14:paraId="46407149" w14:textId="77777777" w:rsidR="00BC0A25" w:rsidRPr="00403465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handang tumugon</w:t>
      </w:r>
    </w:p>
    <w:p w14:paraId="3146CFA4" w14:textId="77777777" w:rsidR="00BC0A25" w:rsidRPr="00403465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y paggalang.</w:t>
      </w:r>
    </w:p>
    <w:p w14:paraId="0498A36B" w14:textId="77777777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ami rin ay:</w:t>
      </w:r>
    </w:p>
    <w:p w14:paraId="6EC1F55E" w14:textId="77777777" w:rsidR="00BC0A25" w:rsidRPr="00403465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gbibigay-kapangyarihan</w:t>
      </w:r>
    </w:p>
    <w:p w14:paraId="21EF0B84" w14:textId="77777777" w:rsidR="00BC0A25" w:rsidRPr="00403465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kikipag-ugnayan sa iyo.</w:t>
      </w:r>
    </w:p>
    <w:p w14:paraId="6A997DE0" w14:textId="77777777" w:rsidR="00BC0A25" w:rsidRPr="00403465" w:rsidRDefault="00000000" w:rsidP="00B536F9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Tatalakayin namin ang bawat isa sa mga bagay na ito nang mas detalyado sa susunod na mga pahina.</w:t>
      </w:r>
    </w:p>
    <w:p w14:paraId="2E25AE77" w14:textId="77777777" w:rsidR="00472ED4" w:rsidRDefault="00472ED4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3" w:name="_Toc256000001"/>
      <w:r>
        <w:br w:type="page"/>
      </w:r>
    </w:p>
    <w:p w14:paraId="1D7ED9B0" w14:textId="567DAB69" w:rsidR="00BC0A25" w:rsidRPr="00403465" w:rsidRDefault="00000000" w:rsidP="00BC0A25">
      <w:pPr>
        <w:pStyle w:val="Heading2"/>
      </w:pPr>
      <w:r w:rsidRPr="00403465">
        <w:lastRenderedPageBreak/>
        <w:t>Paano kami magiging transparent?</w:t>
      </w:r>
      <w:bookmarkEnd w:id="3"/>
      <w:r w:rsidRPr="00403465">
        <w:t xml:space="preserve"> </w:t>
      </w:r>
    </w:p>
    <w:p w14:paraId="2671EA37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 xml:space="preserve">Kapag kami ay </w:t>
      </w:r>
      <w:r w:rsidRPr="00403465">
        <w:rPr>
          <w:rStyle w:val="Strong"/>
        </w:rPr>
        <w:t>walang itinatago</w:t>
      </w:r>
      <w:r w:rsidRPr="00403465">
        <w:rPr>
          <w:lang w:eastAsia="en-AU"/>
        </w:rPr>
        <w:t>, gagawin naming madaling maunawaan ang aming impormasyon at mga desisyon.</w:t>
      </w:r>
    </w:p>
    <w:p w14:paraId="7B32F913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>Upang maging walang itinatago, titiyakin namin na ang aming impormasyon ay madaling:</w:t>
      </w:r>
    </w:p>
    <w:p w14:paraId="6D8A3779" w14:textId="77777777" w:rsidR="00BC0A25" w:rsidRPr="00403465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unawaan</w:t>
      </w:r>
    </w:p>
    <w:p w14:paraId="6A7F1A9C" w14:textId="77777777" w:rsidR="00BC0A25" w:rsidRPr="00403465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hanap at magamit.</w:t>
      </w:r>
    </w:p>
    <w:p w14:paraId="292CC40A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 xml:space="preserve">Upang maging walang itinatago, kami ay: </w:t>
      </w:r>
    </w:p>
    <w:p w14:paraId="356986A8" w14:textId="77777777" w:rsidR="00BC0A25" w:rsidRPr="00403465" w:rsidRDefault="00000000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nanatiling nakikipag-ugnayan sa iyo</w:t>
      </w:r>
    </w:p>
    <w:p w14:paraId="2C5F9866" w14:textId="77777777" w:rsidR="00BC0A25" w:rsidRPr="00403465" w:rsidRDefault="00000000" w:rsidP="00BB3D53">
      <w:pPr>
        <w:pStyle w:val="ListParagraph"/>
        <w:numPr>
          <w:ilvl w:val="0"/>
          <w:numId w:val="6"/>
        </w:numPr>
        <w:rPr>
          <w:w w:val="103"/>
          <w:lang w:val="fr-FR" w:eastAsia="en-AU"/>
        </w:rPr>
      </w:pPr>
      <w:proofErr w:type="gramStart"/>
      <w:r w:rsidRPr="00403465">
        <w:rPr>
          <w:w w:val="103"/>
          <w:lang w:val="fr-FR" w:eastAsia="en-AU"/>
        </w:rPr>
        <w:t>magsasabi</w:t>
      </w:r>
      <w:proofErr w:type="gramEnd"/>
      <w:r w:rsidRPr="00403465">
        <w:rPr>
          <w:w w:val="103"/>
          <w:lang w:val="fr-FR" w:eastAsia="en-AU"/>
        </w:rPr>
        <w:t xml:space="preserve"> sa iyo ng nangyayari.</w:t>
      </w:r>
    </w:p>
    <w:p w14:paraId="6A6651D3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>At kami ay:</w:t>
      </w:r>
    </w:p>
    <w:p w14:paraId="725E0482" w14:textId="78ABD2F6" w:rsidR="00BC0A25" w:rsidRPr="00403465" w:rsidRDefault="00000000" w:rsidP="00BB3D53">
      <w:pPr>
        <w:pStyle w:val="ListParagraph"/>
        <w:numPr>
          <w:ilvl w:val="0"/>
          <w:numId w:val="7"/>
        </w:numPr>
        <w:rPr>
          <w:w w:val="103"/>
          <w:lang w:val="fr-FR" w:eastAsia="en-AU"/>
        </w:rPr>
      </w:pPr>
      <w:proofErr w:type="gramStart"/>
      <w:r w:rsidRPr="00403465">
        <w:rPr>
          <w:w w:val="103"/>
          <w:lang w:val="fr-FR" w:eastAsia="en-AU"/>
        </w:rPr>
        <w:t>makikipagkomunikasyon</w:t>
      </w:r>
      <w:proofErr w:type="gramEnd"/>
      <w:r w:rsidRPr="00403465">
        <w:rPr>
          <w:w w:val="103"/>
          <w:lang w:val="fr-FR" w:eastAsia="en-AU"/>
        </w:rPr>
        <w:t xml:space="preserve"> sa iyo sa paraang nais mo</w:t>
      </w:r>
    </w:p>
    <w:p w14:paraId="1BDFEEE8" w14:textId="77777777" w:rsidR="00BC0A25" w:rsidRPr="00403465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gpapaliwanag ng mga desisyong ginagawa namin</w:t>
      </w:r>
    </w:p>
    <w:p w14:paraId="78DD0189" w14:textId="77777777" w:rsidR="00BC0A25" w:rsidRPr="00403465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sasagot sa iyong mga katanungan.</w:t>
      </w:r>
    </w:p>
    <w:p w14:paraId="5190DB01" w14:textId="77777777" w:rsidR="00C45FA9" w:rsidRPr="00403465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03465">
        <w:br w:type="page"/>
      </w:r>
    </w:p>
    <w:p w14:paraId="3D2EA77B" w14:textId="77777777" w:rsidR="00BC0A25" w:rsidRPr="00403465" w:rsidRDefault="00000000" w:rsidP="00B536F9">
      <w:pPr>
        <w:pStyle w:val="Heading2"/>
      </w:pPr>
      <w:bookmarkStart w:id="4" w:name="_Toc256000002"/>
      <w:r w:rsidRPr="00403465">
        <w:lastRenderedPageBreak/>
        <w:t>Paano kami magiging handang tumugon?</w:t>
      </w:r>
      <w:bookmarkEnd w:id="4"/>
      <w:r w:rsidRPr="00403465">
        <w:t xml:space="preserve"> </w:t>
      </w:r>
    </w:p>
    <w:p w14:paraId="41DBE5A9" w14:textId="77777777" w:rsidR="00BC0A25" w:rsidRPr="00403465" w:rsidRDefault="00000000" w:rsidP="00B536F9">
      <w:r w:rsidRPr="00403465">
        <w:t xml:space="preserve">Kami ay </w:t>
      </w:r>
      <w:r w:rsidRPr="00403465">
        <w:rPr>
          <w:rStyle w:val="Strong"/>
        </w:rPr>
        <w:t>handang tumugon</w:t>
      </w:r>
      <w:r w:rsidRPr="00403465">
        <w:t>, kung tutulungan ka namin sa mga kailangan mo.</w:t>
      </w:r>
    </w:p>
    <w:p w14:paraId="2C066547" w14:textId="77777777" w:rsidR="00BC0A25" w:rsidRPr="00403465" w:rsidRDefault="00000000" w:rsidP="00B536F9">
      <w:r w:rsidRPr="00403465">
        <w:t xml:space="preserve">Upang maging handang tumugon, gagawa kami ng mga desisyon sa takdang oras. </w:t>
      </w:r>
    </w:p>
    <w:p w14:paraId="0C682951" w14:textId="084E3E1F" w:rsidR="00BC0A25" w:rsidRPr="00403465" w:rsidRDefault="00000000" w:rsidP="00B536F9">
      <w:pPr>
        <w:rPr>
          <w:lang w:val="fr-FR"/>
        </w:rPr>
      </w:pPr>
      <w:r w:rsidRPr="00403465">
        <w:rPr>
          <w:lang w:val="fr-FR"/>
        </w:rPr>
        <w:t xml:space="preserve">Maaari mong malaman ang higit pa tungkol dito sa pahina </w:t>
      </w:r>
      <w:hyperlink w:anchor="_Ano_ang_maaari" w:history="1">
        <w:r w:rsidR="001C2641" w:rsidRPr="00403465">
          <w:rPr>
            <w:rStyle w:val="Hyperlink"/>
            <w:lang w:val="fr-FR"/>
          </w:rPr>
          <w:t>1</w:t>
        </w:r>
        <w:r w:rsidR="00472ED4">
          <w:rPr>
            <w:rStyle w:val="Hyperlink"/>
            <w:lang w:val="fr-FR"/>
          </w:rPr>
          <w:t>2</w:t>
        </w:r>
      </w:hyperlink>
      <w:r w:rsidRPr="00403465">
        <w:rPr>
          <w:lang w:val="fr-FR"/>
        </w:rPr>
        <w:t>.</w:t>
      </w:r>
    </w:p>
    <w:p w14:paraId="1305B7B5" w14:textId="77777777" w:rsidR="00BC0A25" w:rsidRPr="00403465" w:rsidRDefault="00000000" w:rsidP="00B536F9">
      <w:r w:rsidRPr="00403465">
        <w:t>Bibigyan ka rin namin ng isang tao na makokontak para minsanan mo lang ikukuwento ang iyong istorya.</w:t>
      </w:r>
    </w:p>
    <w:p w14:paraId="5D6565D5" w14:textId="77777777" w:rsidR="00BC0A25" w:rsidRPr="00403465" w:rsidRDefault="00000000" w:rsidP="00B536F9">
      <w:r w:rsidRPr="00403465">
        <w:t>At bibigyan ka namin ng mga opsyon at mapagpipilian kung magbabago ang iyong buhay.</w:t>
      </w:r>
    </w:p>
    <w:p w14:paraId="1600765F" w14:textId="77777777" w:rsidR="00C45FA9" w:rsidRPr="00403465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03465">
        <w:br w:type="page"/>
      </w:r>
    </w:p>
    <w:p w14:paraId="2AC9D3C2" w14:textId="77777777" w:rsidR="00BC0A25" w:rsidRPr="00403465" w:rsidRDefault="00000000" w:rsidP="00BC0A25">
      <w:pPr>
        <w:pStyle w:val="Heading2"/>
      </w:pPr>
      <w:bookmarkStart w:id="5" w:name="_Toc256000003"/>
      <w:r w:rsidRPr="00403465">
        <w:lastRenderedPageBreak/>
        <w:t>Paano kami magiging magalang?</w:t>
      </w:r>
      <w:bookmarkEnd w:id="5"/>
      <w:r w:rsidRPr="00403465">
        <w:t xml:space="preserve"> </w:t>
      </w:r>
    </w:p>
    <w:p w14:paraId="1BCD8AA0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 xml:space="preserve">Kung kami ay </w:t>
      </w:r>
      <w:r w:rsidRPr="00403465">
        <w:rPr>
          <w:rStyle w:val="Strong"/>
        </w:rPr>
        <w:t>magalang</w:t>
      </w:r>
      <w:r w:rsidRPr="00403465">
        <w:rPr>
          <w:lang w:eastAsia="en-AU"/>
        </w:rPr>
        <w:t>, itinuturing namin kayo bilang isang indibidwal.</w:t>
      </w:r>
    </w:p>
    <w:p w14:paraId="374BEB1A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>Upang maging magalang, kami ay:</w:t>
      </w:r>
    </w:p>
    <w:p w14:paraId="76870927" w14:textId="77777777" w:rsidR="00BC0A25" w:rsidRPr="00403465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kikinig sa iyo</w:t>
      </w:r>
    </w:p>
    <w:p w14:paraId="35770CAA" w14:textId="77777777" w:rsidR="00BC0A25" w:rsidRPr="00403465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kikipagtulungan sa iyo.</w:t>
      </w:r>
    </w:p>
    <w:p w14:paraId="332D9406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 xml:space="preserve">At titiyakin namin na nauunawaan ng mga kawani ang iyong kapansanan at </w:t>
      </w:r>
      <w:r w:rsidRPr="00403465">
        <w:rPr>
          <w:rStyle w:val="Strong"/>
        </w:rPr>
        <w:t>pagkakaiba</w:t>
      </w:r>
      <w:r w:rsidRPr="00403465">
        <w:rPr>
          <w:lang w:eastAsia="en-AU"/>
        </w:rPr>
        <w:t>.</w:t>
      </w:r>
    </w:p>
    <w:p w14:paraId="769481D8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>Ang pagkakaiba-iba ang dahilan kung bakit magkakaiba sa isa't isa ang mga tao.</w:t>
      </w:r>
    </w:p>
    <w:p w14:paraId="3A46293D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 xml:space="preserve">Gagamitin din namin ang iyong </w:t>
      </w:r>
      <w:r w:rsidRPr="00403465">
        <w:rPr>
          <w:rStyle w:val="Strong"/>
        </w:rPr>
        <w:t>feedback</w:t>
      </w:r>
      <w:r w:rsidRPr="00403465">
        <w:rPr>
          <w:lang w:eastAsia="en-AU"/>
        </w:rPr>
        <w:t xml:space="preserve"> upang matuto. </w:t>
      </w:r>
    </w:p>
    <w:p w14:paraId="30A8E70C" w14:textId="77777777" w:rsidR="00BC0A25" w:rsidRPr="00403465" w:rsidRDefault="00000000" w:rsidP="00B536F9">
      <w:pPr>
        <w:rPr>
          <w:lang w:val="en-US" w:eastAsia="en-AU"/>
        </w:rPr>
      </w:pPr>
      <w:r w:rsidRPr="00403465">
        <w:rPr>
          <w:lang w:eastAsia="en-AU"/>
        </w:rPr>
        <w:t>Kapag ikaw ay nagbigay ng feedback, sinasabi mo sa isang tao kung ano:</w:t>
      </w:r>
    </w:p>
    <w:p w14:paraId="5AB481B0" w14:textId="77777777" w:rsidR="00BC0A25" w:rsidRPr="00403465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nagawa niya nang mahusay</w:t>
      </w:r>
    </w:p>
    <w:p w14:paraId="59E01DF8" w14:textId="77777777" w:rsidR="00BC0A25" w:rsidRPr="00403465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kailangang ayusin.</w:t>
      </w:r>
    </w:p>
    <w:p w14:paraId="05EA958E" w14:textId="77777777" w:rsidR="00C45FA9" w:rsidRPr="00403465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03465">
        <w:br w:type="page"/>
      </w:r>
    </w:p>
    <w:p w14:paraId="13780FA0" w14:textId="77777777" w:rsidR="00BC0A25" w:rsidRPr="00403465" w:rsidRDefault="00000000" w:rsidP="00BC0A25">
      <w:pPr>
        <w:pStyle w:val="Heading2"/>
      </w:pPr>
      <w:bookmarkStart w:id="6" w:name="_Toc256000004"/>
      <w:r w:rsidRPr="00403465">
        <w:lastRenderedPageBreak/>
        <w:t>Paano kami magiging isang nagbibigay-kapangyarihan?</w:t>
      </w:r>
      <w:bookmarkEnd w:id="6"/>
      <w:r w:rsidRPr="00403465">
        <w:t xml:space="preserve"> </w:t>
      </w:r>
    </w:p>
    <w:p w14:paraId="7FFC38F3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 xml:space="preserve">Kami ay </w:t>
      </w:r>
      <w:r w:rsidRPr="00403465">
        <w:rPr>
          <w:rStyle w:val="Strong"/>
        </w:rPr>
        <w:t>nagbibigay-kapangyarihan</w:t>
      </w:r>
      <w:r w:rsidRPr="00403465">
        <w:rPr>
          <w:lang w:eastAsia="en-AU"/>
        </w:rPr>
        <w:t xml:space="preserve">, kung tinutulungan ka naming mamuhay sa paraang nais mo. </w:t>
      </w:r>
    </w:p>
    <w:p w14:paraId="0A21BB97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Tinutulungan ka naming humanap at gumamit ng impormasyon.</w:t>
      </w:r>
    </w:p>
    <w:p w14:paraId="4B264654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Upang maging isang nagbibigay-kapangyarihan, kami ay:</w:t>
      </w:r>
    </w:p>
    <w:p w14:paraId="1664E061" w14:textId="77777777" w:rsidR="00BC0A25" w:rsidRPr="00403465" w:rsidRDefault="00000000" w:rsidP="00BB3D53">
      <w:pPr>
        <w:pStyle w:val="ListParagraph"/>
        <w:numPr>
          <w:ilvl w:val="0"/>
          <w:numId w:val="10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gagawing madaling maunawaan ang aming ginagawa</w:t>
      </w:r>
    </w:p>
    <w:p w14:paraId="3700B73D" w14:textId="77777777" w:rsidR="00BC0A25" w:rsidRPr="00403465" w:rsidRDefault="00000000" w:rsidP="00BB3D53">
      <w:pPr>
        <w:pStyle w:val="ListParagraph"/>
        <w:numPr>
          <w:ilvl w:val="0"/>
          <w:numId w:val="10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gagawing madali ang pakikipagtulungan sa amin.</w:t>
      </w:r>
    </w:p>
    <w:p w14:paraId="31827C5F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At bibigyan ka namin ng impormasyon upang matiyak na ikaw ay:</w:t>
      </w:r>
    </w:p>
    <w:p w14:paraId="75EA20D9" w14:textId="77777777" w:rsidR="00BC0A25" w:rsidRPr="00403465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kakagawa ng mga desisyon</w:t>
      </w:r>
    </w:p>
    <w:p w14:paraId="31FB2AF4" w14:textId="77777777" w:rsidR="00BC0A25" w:rsidRPr="00403465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y suporta upang makagawa ng mga desisyon.</w:t>
      </w:r>
    </w:p>
    <w:p w14:paraId="0BABB1E1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 xml:space="preserve">Ipapaliwanag din namin sa iyo ang iyong </w:t>
      </w:r>
      <w:r w:rsidRPr="00403465">
        <w:rPr>
          <w:rStyle w:val="Strong"/>
        </w:rPr>
        <w:t>mga karapatan</w:t>
      </w:r>
      <w:r w:rsidRPr="00403465">
        <w:rPr>
          <w:lang w:eastAsia="en-AU"/>
        </w:rPr>
        <w:t xml:space="preserve"> upang iyong malaman kung ano ang maaasahan mong pagtrato sa iyo.</w:t>
      </w:r>
    </w:p>
    <w:p w14:paraId="54D3B30B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Ang mga karapatan ay mga tuntunin kung paano dapat tratuhin ang lahat nang makatarungan at patas.</w:t>
      </w:r>
    </w:p>
    <w:p w14:paraId="58889093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Titiyakin din namin na makakapagbigay ka ng iyong opinyon tungkol sa nakasaad sa iyong plano.</w:t>
      </w:r>
    </w:p>
    <w:p w14:paraId="0A1F409B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 xml:space="preserve">At kami ay makikinig at makikipagtulungan sa mga taong may kapansanan upang kami ay matuto mula sa kanilang mga karanasan. </w:t>
      </w:r>
    </w:p>
    <w:p w14:paraId="6BFE2EAE" w14:textId="77777777" w:rsidR="00C45FA9" w:rsidRPr="00403465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03465">
        <w:br w:type="page"/>
      </w:r>
    </w:p>
    <w:p w14:paraId="1151C825" w14:textId="77777777" w:rsidR="00BC0A25" w:rsidRPr="00403465" w:rsidRDefault="00000000" w:rsidP="00BC0A25">
      <w:pPr>
        <w:pStyle w:val="Heading2"/>
      </w:pPr>
      <w:bookmarkStart w:id="7" w:name="_Toc256000005"/>
      <w:r w:rsidRPr="00403465">
        <w:lastRenderedPageBreak/>
        <w:t>Paano kami makikipag-ugnayan sa iyo?</w:t>
      </w:r>
      <w:bookmarkEnd w:id="7"/>
      <w:r w:rsidRPr="00403465">
        <w:t xml:space="preserve"> </w:t>
      </w:r>
    </w:p>
    <w:p w14:paraId="0977DB88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 xml:space="preserve">Kami ay </w:t>
      </w:r>
      <w:r w:rsidRPr="00403465">
        <w:rPr>
          <w:rStyle w:val="Strong"/>
        </w:rPr>
        <w:t>nakikipag-ugnayan</w:t>
      </w:r>
      <w:r w:rsidRPr="00403465">
        <w:rPr>
          <w:lang w:eastAsia="en-AU"/>
        </w:rPr>
        <w:t xml:space="preserve"> sa iyo, kung tinutulungan ka naming humanap ng mga suporta at serbisyo na kailangan mo.</w:t>
      </w:r>
    </w:p>
    <w:p w14:paraId="562DAAB3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Upang makipag-ugnayan sa iyo, bibigyan ka namin ng mga mapagpipilian sa pakikipagkomunikasyon sa amin.</w:t>
      </w:r>
    </w:p>
    <w:p w14:paraId="30FA7B02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At tutulungan ka namin na:</w:t>
      </w:r>
    </w:p>
    <w:p w14:paraId="144DB75F" w14:textId="77777777" w:rsidR="00BC0A25" w:rsidRPr="00403465" w:rsidRDefault="00000000" w:rsidP="00BB3D53">
      <w:pPr>
        <w:pStyle w:val="ListParagraph"/>
        <w:numPr>
          <w:ilvl w:val="0"/>
          <w:numId w:val="12"/>
        </w:numPr>
        <w:rPr>
          <w:w w:val="103"/>
          <w:lang w:val="fr-FR" w:eastAsia="en-AU"/>
        </w:rPr>
      </w:pPr>
      <w:proofErr w:type="gramStart"/>
      <w:r w:rsidRPr="00403465">
        <w:rPr>
          <w:w w:val="103"/>
          <w:lang w:val="fr-FR" w:eastAsia="en-AU"/>
        </w:rPr>
        <w:t>gamitin</w:t>
      </w:r>
      <w:proofErr w:type="gramEnd"/>
      <w:r w:rsidRPr="00403465">
        <w:rPr>
          <w:w w:val="103"/>
          <w:lang w:val="fr-FR" w:eastAsia="en-AU"/>
        </w:rPr>
        <w:t xml:space="preserve"> ang iyong plano sa paraang tama para sa iyo </w:t>
      </w:r>
    </w:p>
    <w:p w14:paraId="04808178" w14:textId="77777777" w:rsidR="00BC0A25" w:rsidRPr="00403465" w:rsidRDefault="00000000" w:rsidP="00BB3D53">
      <w:pPr>
        <w:pStyle w:val="ListParagraph"/>
        <w:numPr>
          <w:ilvl w:val="0"/>
          <w:numId w:val="12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humanap ng mga suporta at serbisyo. </w:t>
      </w:r>
    </w:p>
    <w:p w14:paraId="50F396C9" w14:textId="77777777" w:rsidR="00BC0A25" w:rsidRPr="00403465" w:rsidRDefault="00000000" w:rsidP="00BB3D53">
      <w:pPr>
        <w:rPr>
          <w:lang w:val="fr-FR" w:eastAsia="en-AU"/>
        </w:rPr>
      </w:pPr>
      <w:r w:rsidRPr="00403465">
        <w:rPr>
          <w:lang w:val="fr-FR" w:eastAsia="en-AU"/>
        </w:rPr>
        <w:t>Iuugnay ka rin namin sa komunidad.</w:t>
      </w:r>
    </w:p>
    <w:p w14:paraId="2BEC6DB8" w14:textId="77777777" w:rsidR="00BC0A25" w:rsidRPr="00403465" w:rsidRDefault="00000000" w:rsidP="00BB3D53">
      <w:pPr>
        <w:rPr>
          <w:lang w:val="fr-FR" w:eastAsia="en-AU"/>
        </w:rPr>
      </w:pPr>
      <w:r w:rsidRPr="00403465">
        <w:rPr>
          <w:lang w:val="fr-FR" w:eastAsia="en-AU"/>
        </w:rPr>
        <w:t>Tutulong ito sa kanila na malaman ang tungkol sa NDIS at kung paano ito gumagana.</w:t>
      </w:r>
    </w:p>
    <w:p w14:paraId="2839F760" w14:textId="77777777" w:rsidR="00BC0A25" w:rsidRPr="00403465" w:rsidRDefault="00000000" w:rsidP="00BB3D53">
      <w:pPr>
        <w:rPr>
          <w:lang w:val="fr-FR" w:eastAsia="en-AU"/>
        </w:rPr>
      </w:pPr>
      <w:r w:rsidRPr="00403465">
        <w:rPr>
          <w:lang w:val="fr-FR" w:eastAsia="en-AU"/>
        </w:rPr>
        <w:t xml:space="preserve">At iuugnay namin ang mga tao mula sa iba't ibang komunidad sa buong Australya. </w:t>
      </w:r>
    </w:p>
    <w:p w14:paraId="52D3D4F2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 xml:space="preserve">Kabilang dito ang: </w:t>
      </w:r>
    </w:p>
    <w:p w14:paraId="239D3529" w14:textId="77777777" w:rsidR="00BC0A25" w:rsidRPr="00403465" w:rsidRDefault="00000000" w:rsidP="00BB3D53">
      <w:pPr>
        <w:pStyle w:val="ListParagraph"/>
        <w:numPr>
          <w:ilvl w:val="0"/>
          <w:numId w:val="13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mga tao mula sa mga komunidad ng First Nations </w:t>
      </w:r>
    </w:p>
    <w:p w14:paraId="610D394A" w14:textId="77777777" w:rsidR="00BC0A25" w:rsidRPr="00403465" w:rsidRDefault="00000000" w:rsidP="00BB3D53">
      <w:pPr>
        <w:pStyle w:val="ListParagraph"/>
        <w:numPr>
          <w:ilvl w:val="0"/>
          <w:numId w:val="13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ga taong nagsasalita ng mga wika maliban sa Ingles.</w:t>
      </w:r>
    </w:p>
    <w:p w14:paraId="535BAC17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 xml:space="preserve">Kabilang din dito ang mga taong buhat sa iba't ibang </w:t>
      </w:r>
      <w:r w:rsidRPr="00403465">
        <w:rPr>
          <w:rStyle w:val="Strong"/>
        </w:rPr>
        <w:t>kultura</w:t>
      </w:r>
      <w:r w:rsidRPr="00403465">
        <w:rPr>
          <w:lang w:eastAsia="en-AU"/>
        </w:rPr>
        <w:t xml:space="preserve"> at pinagmulan.</w:t>
      </w:r>
    </w:p>
    <w:p w14:paraId="7EE5D0E2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Ang iyong kultura ay:</w:t>
      </w:r>
    </w:p>
    <w:p w14:paraId="518B68D5" w14:textId="77777777" w:rsidR="00BC0A25" w:rsidRPr="00403465" w:rsidRDefault="00000000" w:rsidP="00BB3D53">
      <w:pPr>
        <w:pStyle w:val="ListParagraph"/>
        <w:numPr>
          <w:ilvl w:val="0"/>
          <w:numId w:val="14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iyong paraan ng pamumuhay at mga paniniwala</w:t>
      </w:r>
    </w:p>
    <w:p w14:paraId="6C41A199" w14:textId="77777777" w:rsidR="00BC0A25" w:rsidRPr="00403465" w:rsidRDefault="00000000" w:rsidP="00BB3D53">
      <w:pPr>
        <w:pStyle w:val="ListParagraph"/>
        <w:numPr>
          <w:ilvl w:val="0"/>
          <w:numId w:val="14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ung ano ang mahalaga sa iyo.</w:t>
      </w:r>
    </w:p>
    <w:p w14:paraId="6223B63E" w14:textId="77777777" w:rsidR="00472ED4" w:rsidRDefault="00472ED4">
      <w:pPr>
        <w:spacing w:before="0" w:after="0" w:line="240" w:lineRule="auto"/>
        <w:rPr>
          <w:spacing w:val="-6"/>
          <w:lang w:eastAsia="en-AU"/>
        </w:rPr>
      </w:pPr>
      <w:r>
        <w:rPr>
          <w:spacing w:val="-6"/>
          <w:lang w:eastAsia="en-AU"/>
        </w:rPr>
        <w:br w:type="page"/>
      </w:r>
    </w:p>
    <w:p w14:paraId="2CE14BD7" w14:textId="76A2E478" w:rsidR="00BC0A25" w:rsidRPr="00403465" w:rsidRDefault="00000000" w:rsidP="00BB3D53">
      <w:pPr>
        <w:rPr>
          <w:spacing w:val="-6"/>
          <w:lang w:val="en-US" w:eastAsia="en-AU"/>
        </w:rPr>
      </w:pPr>
      <w:r w:rsidRPr="00403465">
        <w:rPr>
          <w:spacing w:val="-6"/>
          <w:lang w:eastAsia="en-AU"/>
        </w:rPr>
        <w:lastRenderedPageBreak/>
        <w:t xml:space="preserve">At kabilang dito ang mga taong mula sa mga komunidad ng </w:t>
      </w:r>
      <w:r w:rsidRPr="00403465">
        <w:rPr>
          <w:rStyle w:val="Strong"/>
        </w:rPr>
        <w:t>LGBTIQA+</w:t>
      </w:r>
      <w:r w:rsidRPr="00403465">
        <w:rPr>
          <w:spacing w:val="-6"/>
          <w:lang w:eastAsia="en-AU"/>
        </w:rPr>
        <w:t>.</w:t>
      </w:r>
    </w:p>
    <w:p w14:paraId="5A274840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Ang mga letrang LGBTIQA ay nangangahulugang lesbian, gay, bisexual, transgender, intersex, queer o questioning at asexual.</w:t>
      </w:r>
    </w:p>
    <w:p w14:paraId="300BB497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Ang '+' ay para sa mga tao na bahagi ng komunidad ng LGBTIQA+ ngunit hindi naglalarawan ng kanilang sarili gamit ang isang salita mula sa listahang ito.</w:t>
      </w:r>
    </w:p>
    <w:p w14:paraId="75CB0311" w14:textId="77777777" w:rsidR="00472ED4" w:rsidRDefault="00472ED4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8" w:name="_What_can_you"/>
      <w:bookmarkStart w:id="9" w:name="_Toc256000006"/>
      <w:bookmarkEnd w:id="8"/>
      <w:r>
        <w:br w:type="page"/>
      </w:r>
    </w:p>
    <w:p w14:paraId="4C1BC990" w14:textId="0F136309" w:rsidR="00BC0A25" w:rsidRPr="00403465" w:rsidRDefault="00000000" w:rsidP="00BC0A25">
      <w:pPr>
        <w:pStyle w:val="Heading2"/>
      </w:pPr>
      <w:bookmarkStart w:id="10" w:name="_Ano_ang_maaari"/>
      <w:bookmarkEnd w:id="10"/>
      <w:r w:rsidRPr="00403465">
        <w:lastRenderedPageBreak/>
        <w:t>Ano ang maaari mong asahan?</w:t>
      </w:r>
      <w:bookmarkEnd w:id="9"/>
      <w:r w:rsidRPr="00403465">
        <w:t xml:space="preserve"> </w:t>
      </w:r>
    </w:p>
    <w:p w14:paraId="611088CE" w14:textId="77777777" w:rsidR="00BC0A25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Makakaasa ka na gagawin namin ang mga bagay-bagay sa takdang oras, kabilang ang:</w:t>
      </w:r>
    </w:p>
    <w:p w14:paraId="525D2B77" w14:textId="77777777" w:rsidR="00BC0A25" w:rsidRPr="00403465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paggawa ng mga desisyon</w:t>
      </w:r>
    </w:p>
    <w:p w14:paraId="5B594BE5" w14:textId="77777777" w:rsidR="00BC0A25" w:rsidRPr="00403465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pagbibigay sa iyo ng impormasyon</w:t>
      </w:r>
    </w:p>
    <w:p w14:paraId="0BC17DF7" w14:textId="77777777" w:rsidR="00BC0A25" w:rsidRPr="00403465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pagrerepaso ng desisyon.</w:t>
      </w:r>
    </w:p>
    <w:p w14:paraId="190A242E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Ipapaliwanag namin sa susunod na mga pahina:</w:t>
      </w:r>
    </w:p>
    <w:p w14:paraId="351ABC13" w14:textId="77777777" w:rsidR="00BC0A25" w:rsidRPr="00403465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ang aming gagawin </w:t>
      </w:r>
    </w:p>
    <w:p w14:paraId="5DADE3B1" w14:textId="77777777" w:rsidR="00BC0A25" w:rsidRPr="00403465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ung ilang araw naming gagawin ito.</w:t>
      </w:r>
    </w:p>
    <w:p w14:paraId="7304DF61" w14:textId="77777777" w:rsidR="00A348A6" w:rsidRPr="00403465" w:rsidRDefault="00000000" w:rsidP="00C45FA9">
      <w:pPr>
        <w:pStyle w:val="Heading3"/>
        <w:spacing w:before="360"/>
      </w:pPr>
      <w:r w:rsidRPr="00403465">
        <w:t>Pagsisimula sa 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D7E26" w:rsidRPr="00403465" w14:paraId="4AD0059B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1CFA8387" w14:textId="77777777" w:rsidR="00A348A6" w:rsidRPr="00403465" w:rsidRDefault="00000000" w:rsidP="0055660C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Kung ano ang aming gagawin</w:t>
            </w:r>
          </w:p>
        </w:tc>
        <w:tc>
          <w:tcPr>
            <w:tcW w:w="4662" w:type="dxa"/>
            <w:shd w:val="clear" w:color="auto" w:fill="6B2976"/>
          </w:tcPr>
          <w:p w14:paraId="51948C1D" w14:textId="77777777" w:rsidR="00A348A6" w:rsidRPr="00403465" w:rsidRDefault="00000000" w:rsidP="0055660C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Pinakamaraming araw namin itong magagawa</w:t>
            </w:r>
          </w:p>
        </w:tc>
      </w:tr>
      <w:tr w:rsidR="00ED7E26" w:rsidRPr="00403465" w14:paraId="2EB7DBC1" w14:textId="77777777" w:rsidTr="00A348A6">
        <w:tc>
          <w:tcPr>
            <w:tcW w:w="4661" w:type="dxa"/>
          </w:tcPr>
          <w:p w14:paraId="2973F9AE" w14:textId="77777777" w:rsidR="00A348A6" w:rsidRPr="00403465" w:rsidRDefault="00000000" w:rsidP="00A348A6">
            <w:r w:rsidRPr="00403465">
              <w:t>Magpasya kung sino ang makakagamit ng NDIS</w:t>
            </w:r>
          </w:p>
        </w:tc>
        <w:tc>
          <w:tcPr>
            <w:tcW w:w="4662" w:type="dxa"/>
          </w:tcPr>
          <w:p w14:paraId="613E510A" w14:textId="77777777" w:rsidR="00A348A6" w:rsidRPr="00403465" w:rsidRDefault="00000000" w:rsidP="00D81AAC">
            <w:pPr>
              <w:jc w:val="center"/>
            </w:pPr>
            <w:r w:rsidRPr="00403465">
              <w:t>21 araw</w:t>
            </w:r>
          </w:p>
        </w:tc>
      </w:tr>
      <w:tr w:rsidR="00ED7E26" w:rsidRPr="00403465" w14:paraId="3D369D8D" w14:textId="77777777" w:rsidTr="00A348A6">
        <w:tc>
          <w:tcPr>
            <w:tcW w:w="4661" w:type="dxa"/>
          </w:tcPr>
          <w:p w14:paraId="5E763CE6" w14:textId="77777777" w:rsidR="00A348A6" w:rsidRPr="00403465" w:rsidRDefault="00000000" w:rsidP="00A348A6">
            <w:r w:rsidRPr="00403465">
              <w:t xml:space="preserve">Bigyan ng panahon ang mga tao na maghanda ng impormasyon kung hihilingin namin </w:t>
            </w:r>
          </w:p>
        </w:tc>
        <w:tc>
          <w:tcPr>
            <w:tcW w:w="4662" w:type="dxa"/>
          </w:tcPr>
          <w:p w14:paraId="790B2FD3" w14:textId="77777777" w:rsidR="00A348A6" w:rsidRPr="00403465" w:rsidRDefault="00000000" w:rsidP="00D81AAC">
            <w:pPr>
              <w:jc w:val="center"/>
            </w:pPr>
            <w:r w:rsidRPr="00403465">
              <w:t>90 araw</w:t>
            </w:r>
          </w:p>
        </w:tc>
      </w:tr>
      <w:tr w:rsidR="00ED7E26" w:rsidRPr="00403465" w14:paraId="20E9E614" w14:textId="77777777" w:rsidTr="00A348A6">
        <w:tc>
          <w:tcPr>
            <w:tcW w:w="4661" w:type="dxa"/>
          </w:tcPr>
          <w:p w14:paraId="7346F346" w14:textId="77777777" w:rsidR="00A348A6" w:rsidRPr="00403465" w:rsidRDefault="00000000" w:rsidP="00A348A6">
            <w:r w:rsidRPr="00403465">
              <w:t xml:space="preserve">Magpasya kung sino ang makakagamit ng NDIS makaraang matanggap namin ang karagdagang impormasyon </w:t>
            </w:r>
          </w:p>
        </w:tc>
        <w:tc>
          <w:tcPr>
            <w:tcW w:w="4662" w:type="dxa"/>
          </w:tcPr>
          <w:p w14:paraId="03EFC875" w14:textId="77777777" w:rsidR="00A348A6" w:rsidRPr="00403465" w:rsidRDefault="00000000" w:rsidP="00D81AAC">
            <w:pPr>
              <w:jc w:val="center"/>
            </w:pPr>
            <w:r w:rsidRPr="00403465">
              <w:t>14 araw</w:t>
            </w:r>
          </w:p>
        </w:tc>
      </w:tr>
    </w:tbl>
    <w:p w14:paraId="482C623C" w14:textId="77777777" w:rsidR="00BC0A25" w:rsidRPr="00403465" w:rsidRDefault="00BC0A25" w:rsidP="00542C28">
      <w:pPr>
        <w:rPr>
          <w:rFonts w:cs="Arial"/>
          <w:sz w:val="24"/>
          <w:szCs w:val="24"/>
        </w:rPr>
      </w:pPr>
    </w:p>
    <w:p w14:paraId="69C170E2" w14:textId="77777777" w:rsidR="00C45FA9" w:rsidRPr="00403465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03465">
        <w:br w:type="page"/>
      </w:r>
    </w:p>
    <w:p w14:paraId="3D148D2E" w14:textId="77777777" w:rsidR="00BC0A25" w:rsidRPr="00403465" w:rsidRDefault="00000000" w:rsidP="00BC0A25">
      <w:pPr>
        <w:pStyle w:val="Heading3"/>
      </w:pPr>
      <w:r w:rsidRPr="00403465">
        <w:lastRenderedPageBreak/>
        <w:t>Pagkuha ng pla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D7E26" w:rsidRPr="00403465" w14:paraId="57924015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5878F9F2" w14:textId="77777777" w:rsidR="00BB64E8" w:rsidRPr="00403465" w:rsidRDefault="00000000" w:rsidP="0011679F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Ang aming gagawin</w:t>
            </w:r>
          </w:p>
        </w:tc>
        <w:tc>
          <w:tcPr>
            <w:tcW w:w="4662" w:type="dxa"/>
            <w:shd w:val="clear" w:color="auto" w:fill="6B2976"/>
          </w:tcPr>
          <w:p w14:paraId="3419A9C2" w14:textId="77777777" w:rsidR="00BB64E8" w:rsidRPr="00403465" w:rsidRDefault="00000000" w:rsidP="0011679F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Pinakamaraming araw namin itong magagawa</w:t>
            </w:r>
          </w:p>
        </w:tc>
      </w:tr>
      <w:tr w:rsidR="00ED7E26" w:rsidRPr="00403465" w14:paraId="36C30B8C" w14:textId="77777777" w:rsidTr="0011679F">
        <w:tc>
          <w:tcPr>
            <w:tcW w:w="4661" w:type="dxa"/>
          </w:tcPr>
          <w:p w14:paraId="20B13FD8" w14:textId="77777777" w:rsidR="00BB64E8" w:rsidRPr="00403465" w:rsidRDefault="00000000" w:rsidP="00BB64E8">
            <w:pPr>
              <w:rPr>
                <w:szCs w:val="28"/>
              </w:rPr>
            </w:pPr>
            <w:r w:rsidRPr="00403465">
              <w:t>Magsimulang gumawa ng iyong plano</w:t>
            </w:r>
          </w:p>
        </w:tc>
        <w:tc>
          <w:tcPr>
            <w:tcW w:w="4662" w:type="dxa"/>
          </w:tcPr>
          <w:p w14:paraId="4AEB0F9E" w14:textId="77777777" w:rsidR="00BB64E8" w:rsidRPr="00403465" w:rsidRDefault="00000000" w:rsidP="00D81AAC">
            <w:pPr>
              <w:jc w:val="center"/>
            </w:pPr>
            <w:r w:rsidRPr="00403465">
              <w:t>21 araw</w:t>
            </w:r>
          </w:p>
        </w:tc>
      </w:tr>
      <w:tr w:rsidR="00ED7E26" w:rsidRPr="00403465" w14:paraId="519F25A1" w14:textId="77777777" w:rsidTr="0011679F">
        <w:tc>
          <w:tcPr>
            <w:tcW w:w="4661" w:type="dxa"/>
          </w:tcPr>
          <w:p w14:paraId="739EC9F4" w14:textId="77777777" w:rsidR="00BB64E8" w:rsidRPr="00403465" w:rsidRDefault="00000000" w:rsidP="00BB64E8">
            <w:r w:rsidRPr="00403465">
              <w:t>Aprubahan ang plano</w:t>
            </w:r>
          </w:p>
        </w:tc>
        <w:tc>
          <w:tcPr>
            <w:tcW w:w="4662" w:type="dxa"/>
          </w:tcPr>
          <w:p w14:paraId="2DB69C83" w14:textId="77777777" w:rsidR="00BB64E8" w:rsidRPr="00403465" w:rsidRDefault="00000000" w:rsidP="00D81AAC">
            <w:pPr>
              <w:jc w:val="center"/>
            </w:pPr>
            <w:r w:rsidRPr="00403465">
              <w:t>56 araw</w:t>
            </w:r>
          </w:p>
        </w:tc>
      </w:tr>
      <w:tr w:rsidR="00ED7E26" w:rsidRPr="00403465" w14:paraId="1D996BE2" w14:textId="77777777" w:rsidTr="0011679F">
        <w:tc>
          <w:tcPr>
            <w:tcW w:w="4661" w:type="dxa"/>
          </w:tcPr>
          <w:p w14:paraId="61737BBC" w14:textId="77777777" w:rsidR="00BB64E8" w:rsidRPr="00403465" w:rsidRDefault="00000000" w:rsidP="00BB64E8">
            <w:pPr>
              <w:rPr>
                <w:spacing w:val="-6"/>
              </w:rPr>
            </w:pPr>
            <w:r w:rsidRPr="00403465">
              <w:rPr>
                <w:spacing w:val="-6"/>
              </w:rPr>
              <w:t>Aprubahan ang plano para sa isang bata na wala pang 7 taong gulang</w:t>
            </w:r>
          </w:p>
        </w:tc>
        <w:tc>
          <w:tcPr>
            <w:tcW w:w="4662" w:type="dxa"/>
          </w:tcPr>
          <w:p w14:paraId="265ECADE" w14:textId="77777777" w:rsidR="00BB64E8" w:rsidRPr="00403465" w:rsidRDefault="00000000" w:rsidP="00D81AAC">
            <w:pPr>
              <w:jc w:val="center"/>
            </w:pPr>
            <w:r w:rsidRPr="00403465">
              <w:t>56 araw</w:t>
            </w:r>
          </w:p>
        </w:tc>
      </w:tr>
      <w:tr w:rsidR="00ED7E26" w:rsidRPr="00403465" w14:paraId="0E9B3E49" w14:textId="77777777" w:rsidTr="0011679F">
        <w:tc>
          <w:tcPr>
            <w:tcW w:w="4661" w:type="dxa"/>
          </w:tcPr>
          <w:p w14:paraId="21CC90A6" w14:textId="77777777" w:rsidR="00BB64E8" w:rsidRPr="00403465" w:rsidRDefault="00000000" w:rsidP="00BB64E8">
            <w:r w:rsidRPr="00403465">
              <w:t>Itanong kung gusto mong makipagmiting bago simulan ang iyong plano, kapag naaprubahan ang iyong plano</w:t>
            </w:r>
          </w:p>
        </w:tc>
        <w:tc>
          <w:tcPr>
            <w:tcW w:w="4662" w:type="dxa"/>
          </w:tcPr>
          <w:p w14:paraId="3FD5F816" w14:textId="77777777" w:rsidR="00BB64E8" w:rsidRPr="00403465" w:rsidRDefault="00000000" w:rsidP="00D81AAC">
            <w:pPr>
              <w:jc w:val="center"/>
            </w:pPr>
            <w:r w:rsidRPr="00403465">
              <w:t>Sa lalong madaling panahon hangga't makakaya namin</w:t>
            </w:r>
          </w:p>
        </w:tc>
      </w:tr>
      <w:tr w:rsidR="00ED7E26" w:rsidRPr="00403465" w14:paraId="6DDCBA0D" w14:textId="77777777" w:rsidTr="0011679F">
        <w:tc>
          <w:tcPr>
            <w:tcW w:w="4661" w:type="dxa"/>
          </w:tcPr>
          <w:p w14:paraId="74B12546" w14:textId="77777777" w:rsidR="00BB64E8" w:rsidRPr="00403465" w:rsidRDefault="00000000" w:rsidP="00BB64E8">
            <w:r w:rsidRPr="00403465">
              <w:t>Makipagmiting sa iyo upang simulan ang iyong plano, kung gusto mo</w:t>
            </w:r>
          </w:p>
        </w:tc>
        <w:tc>
          <w:tcPr>
            <w:tcW w:w="4662" w:type="dxa"/>
          </w:tcPr>
          <w:p w14:paraId="4AEFD575" w14:textId="77777777" w:rsidR="00BB64E8" w:rsidRPr="00403465" w:rsidRDefault="00000000" w:rsidP="00D81AAC">
            <w:pPr>
              <w:jc w:val="center"/>
            </w:pPr>
            <w:r w:rsidRPr="00403465">
              <w:t>28 araw</w:t>
            </w:r>
          </w:p>
        </w:tc>
      </w:tr>
      <w:tr w:rsidR="00ED7E26" w:rsidRPr="00403465" w14:paraId="7CB0B2EA" w14:textId="77777777" w:rsidTr="0011679F">
        <w:tc>
          <w:tcPr>
            <w:tcW w:w="4661" w:type="dxa"/>
          </w:tcPr>
          <w:p w14:paraId="47DA68AD" w14:textId="77777777" w:rsidR="00BB64E8" w:rsidRPr="00403465" w:rsidRDefault="00000000" w:rsidP="00BB64E8">
            <w:r w:rsidRPr="00403465">
              <w:t>Magbigay sa iyo ng kopya ng iyong aprubadong plano</w:t>
            </w:r>
          </w:p>
        </w:tc>
        <w:tc>
          <w:tcPr>
            <w:tcW w:w="4662" w:type="dxa"/>
          </w:tcPr>
          <w:p w14:paraId="20EE9AAD" w14:textId="77777777" w:rsidR="00BB64E8" w:rsidRPr="00403465" w:rsidRDefault="00000000" w:rsidP="00D81AAC">
            <w:pPr>
              <w:jc w:val="center"/>
            </w:pPr>
            <w:r w:rsidRPr="00403465">
              <w:t>7 araw</w:t>
            </w:r>
          </w:p>
        </w:tc>
      </w:tr>
    </w:tbl>
    <w:p w14:paraId="21CCB392" w14:textId="77777777" w:rsidR="00C45FA9" w:rsidRPr="00403465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03465">
        <w:br w:type="page"/>
      </w:r>
    </w:p>
    <w:p w14:paraId="4511A58E" w14:textId="77777777" w:rsidR="00BC0A25" w:rsidRPr="00403465" w:rsidRDefault="00000000" w:rsidP="00BC0A25">
      <w:pPr>
        <w:pStyle w:val="Heading3"/>
      </w:pPr>
      <w:r w:rsidRPr="00403465">
        <w:lastRenderedPageBreak/>
        <w:t>Muling pagtasa ng plano o pagbabago ng iyong plano</w:t>
      </w:r>
    </w:p>
    <w:p w14:paraId="5109174B" w14:textId="77777777" w:rsidR="00BC0A25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Kapag kami ay magsasagawa ng </w:t>
      </w:r>
      <w:r w:rsidRPr="00403465">
        <w:rPr>
          <w:rStyle w:val="Strong"/>
        </w:rPr>
        <w:t>muling pagtasa ng plano</w:t>
      </w:r>
      <w:r w:rsidRPr="00403465">
        <w:rPr>
          <w:w w:val="103"/>
          <w:lang w:eastAsia="en-AU"/>
        </w:rPr>
        <w:t>, susuriin namin ang iyong plano upang makita kung ano ang kailangang baguhin.</w:t>
      </w:r>
    </w:p>
    <w:p w14:paraId="64CF88DD" w14:textId="77777777" w:rsidR="00BC0A25" w:rsidRPr="00403465" w:rsidRDefault="00000000" w:rsidP="00BB3D53">
      <w:pPr>
        <w:rPr>
          <w:rFonts w:cs="Arial"/>
          <w:sz w:val="24"/>
          <w:szCs w:val="24"/>
        </w:rPr>
      </w:pPr>
      <w:r w:rsidRPr="00403465">
        <w:rPr>
          <w:w w:val="103"/>
          <w:lang w:eastAsia="en-AU"/>
        </w:rPr>
        <w:t>Maaari kang humiling ng muling pagtasa ng plano. O maaari kaming humiling nit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D7E26" w:rsidRPr="00403465" w14:paraId="5A1CE3AB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08C2605A" w14:textId="77777777" w:rsidR="00BB64E8" w:rsidRPr="00403465" w:rsidRDefault="00000000" w:rsidP="0011679F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Kung ano ang aming gagawin</w:t>
            </w:r>
          </w:p>
        </w:tc>
        <w:tc>
          <w:tcPr>
            <w:tcW w:w="4662" w:type="dxa"/>
            <w:shd w:val="clear" w:color="auto" w:fill="6B2976"/>
          </w:tcPr>
          <w:p w14:paraId="23F71CE9" w14:textId="77777777" w:rsidR="00BB64E8" w:rsidRPr="00403465" w:rsidRDefault="00000000" w:rsidP="0011679F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Pinakamaraming araw namin itong magagawa</w:t>
            </w:r>
          </w:p>
        </w:tc>
      </w:tr>
      <w:tr w:rsidR="00ED7E26" w:rsidRPr="00403465" w14:paraId="06D93B5A" w14:textId="77777777" w:rsidTr="0011679F">
        <w:tc>
          <w:tcPr>
            <w:tcW w:w="4661" w:type="dxa"/>
          </w:tcPr>
          <w:p w14:paraId="21570CD6" w14:textId="77777777" w:rsidR="00BB64E8" w:rsidRPr="00403465" w:rsidRDefault="00000000" w:rsidP="00BB64E8">
            <w:pPr>
              <w:rPr>
                <w:lang w:val="fr-FR"/>
              </w:rPr>
            </w:pPr>
            <w:r w:rsidRPr="00403465">
              <w:rPr>
                <w:lang w:val="fr-FR"/>
              </w:rPr>
              <w:t>Simulan ang paghahanda para sa muling pagtasa ng plano</w:t>
            </w:r>
          </w:p>
        </w:tc>
        <w:tc>
          <w:tcPr>
            <w:tcW w:w="4662" w:type="dxa"/>
          </w:tcPr>
          <w:p w14:paraId="23942EEF" w14:textId="77777777" w:rsidR="00BB64E8" w:rsidRPr="00403465" w:rsidRDefault="00000000" w:rsidP="00D81AAC">
            <w:pPr>
              <w:jc w:val="center"/>
            </w:pPr>
            <w:r w:rsidRPr="00403465">
              <w:t>56 na araw bago ang petsa ng muling pagtasa</w:t>
            </w:r>
          </w:p>
        </w:tc>
      </w:tr>
      <w:tr w:rsidR="00ED7E26" w:rsidRPr="00403465" w14:paraId="059AE9F2" w14:textId="77777777" w:rsidTr="0011679F">
        <w:tc>
          <w:tcPr>
            <w:tcW w:w="4661" w:type="dxa"/>
          </w:tcPr>
          <w:p w14:paraId="56C6ABD5" w14:textId="77777777" w:rsidR="00BB64E8" w:rsidRPr="00403465" w:rsidRDefault="00000000" w:rsidP="00BB64E8">
            <w:r w:rsidRPr="00403465">
              <w:t>Magpasya na muling tasahin ang plano kung hihilingan mo kaming gawin ito</w:t>
            </w:r>
          </w:p>
        </w:tc>
        <w:tc>
          <w:tcPr>
            <w:tcW w:w="4662" w:type="dxa"/>
          </w:tcPr>
          <w:p w14:paraId="1EBAF6CD" w14:textId="77777777" w:rsidR="00BB64E8" w:rsidRPr="00403465" w:rsidRDefault="00000000" w:rsidP="00D81AAC">
            <w:pPr>
              <w:jc w:val="center"/>
            </w:pPr>
            <w:r w:rsidRPr="00403465">
              <w:t>21 araw makaraang hilingan mo kaming gawin ito</w:t>
            </w:r>
          </w:p>
        </w:tc>
      </w:tr>
      <w:tr w:rsidR="00ED7E26" w:rsidRPr="00403465" w14:paraId="378BCBEE" w14:textId="77777777" w:rsidTr="0011679F">
        <w:tc>
          <w:tcPr>
            <w:tcW w:w="4661" w:type="dxa"/>
          </w:tcPr>
          <w:p w14:paraId="230DA9BB" w14:textId="77777777" w:rsidR="00BB64E8" w:rsidRPr="00403465" w:rsidRDefault="00000000" w:rsidP="00BB64E8">
            <w:r w:rsidRPr="00403465">
              <w:t>Gawin ang muling pagtasa ng plano na hiniling mong gawin namin</w:t>
            </w:r>
          </w:p>
        </w:tc>
        <w:tc>
          <w:tcPr>
            <w:tcW w:w="4662" w:type="dxa"/>
          </w:tcPr>
          <w:p w14:paraId="5E3522FA" w14:textId="77777777" w:rsidR="00BB64E8" w:rsidRPr="00403465" w:rsidRDefault="00000000" w:rsidP="00D81AAC">
            <w:pPr>
              <w:jc w:val="center"/>
            </w:pPr>
            <w:r w:rsidRPr="00403465">
              <w:t>28 araw makaraang sumang-ayon kaming gawin ito</w:t>
            </w:r>
          </w:p>
        </w:tc>
      </w:tr>
      <w:tr w:rsidR="00ED7E26" w:rsidRPr="00403465" w14:paraId="56E1B2EE" w14:textId="77777777" w:rsidTr="0011679F">
        <w:tc>
          <w:tcPr>
            <w:tcW w:w="4661" w:type="dxa"/>
          </w:tcPr>
          <w:p w14:paraId="091B2DA6" w14:textId="77777777" w:rsidR="00BB64E8" w:rsidRPr="00403465" w:rsidRDefault="00000000" w:rsidP="00BB64E8">
            <w:r w:rsidRPr="00403465">
              <w:t>Magpasya na baguhin ang mga maliit na bahagi ng iyong plano kung hihilingan mo kaming gawin ito, o abisuhan ka kung kailangan namin ng karagdagang panahon upang makapagpasya</w:t>
            </w:r>
          </w:p>
        </w:tc>
        <w:tc>
          <w:tcPr>
            <w:tcW w:w="4662" w:type="dxa"/>
          </w:tcPr>
          <w:p w14:paraId="72B2F804" w14:textId="77777777" w:rsidR="00BB64E8" w:rsidRPr="00403465" w:rsidRDefault="00000000" w:rsidP="00D81AAC">
            <w:pPr>
              <w:jc w:val="center"/>
            </w:pPr>
            <w:r w:rsidRPr="00403465">
              <w:t>21 araw</w:t>
            </w:r>
          </w:p>
        </w:tc>
      </w:tr>
      <w:tr w:rsidR="00ED7E26" w:rsidRPr="00403465" w14:paraId="60EA4754" w14:textId="77777777" w:rsidTr="0011679F">
        <w:tc>
          <w:tcPr>
            <w:tcW w:w="4661" w:type="dxa"/>
          </w:tcPr>
          <w:p w14:paraId="2B9A2982" w14:textId="77777777" w:rsidR="00BB64E8" w:rsidRPr="00403465" w:rsidRDefault="00000000" w:rsidP="00BB64E8">
            <w:r w:rsidRPr="00403465">
              <w:t>Magpasya na baguhin ang mga maliit na bahagi ng iyong plano matapos ka naming abisuhan na kailangan namin ng karagdagang panahon</w:t>
            </w:r>
          </w:p>
        </w:tc>
        <w:tc>
          <w:tcPr>
            <w:tcW w:w="4662" w:type="dxa"/>
          </w:tcPr>
          <w:p w14:paraId="543719EC" w14:textId="77777777" w:rsidR="00BB64E8" w:rsidRPr="00403465" w:rsidRDefault="00000000" w:rsidP="00D81AAC">
            <w:pPr>
              <w:jc w:val="center"/>
            </w:pPr>
            <w:r w:rsidRPr="00403465">
              <w:t>28 araw</w:t>
            </w:r>
          </w:p>
        </w:tc>
      </w:tr>
      <w:tr w:rsidR="00ED7E26" w:rsidRPr="00403465" w14:paraId="60DEA447" w14:textId="77777777" w:rsidTr="0011679F">
        <w:tc>
          <w:tcPr>
            <w:tcW w:w="4661" w:type="dxa"/>
          </w:tcPr>
          <w:p w14:paraId="16BF3E21" w14:textId="77777777" w:rsidR="00BB64E8" w:rsidRPr="00403465" w:rsidRDefault="00000000" w:rsidP="00BB64E8">
            <w:r w:rsidRPr="00403465">
              <w:lastRenderedPageBreak/>
              <w:t>Magpasya na baguhin ang mga malaking bahagi ng iyong plano matapos ka naming abisuhan na kailangan namin ng karagdagang panahon</w:t>
            </w:r>
          </w:p>
        </w:tc>
        <w:tc>
          <w:tcPr>
            <w:tcW w:w="4662" w:type="dxa"/>
          </w:tcPr>
          <w:p w14:paraId="41BF3EF2" w14:textId="77777777" w:rsidR="00BB64E8" w:rsidRPr="00403465" w:rsidRDefault="00000000" w:rsidP="00D81AAC">
            <w:pPr>
              <w:jc w:val="center"/>
            </w:pPr>
            <w:r w:rsidRPr="00403465">
              <w:t>50 araw</w:t>
            </w:r>
          </w:p>
        </w:tc>
      </w:tr>
      <w:tr w:rsidR="00ED7E26" w:rsidRPr="00403465" w14:paraId="459E67CA" w14:textId="77777777" w:rsidTr="0011679F">
        <w:tc>
          <w:tcPr>
            <w:tcW w:w="4661" w:type="dxa"/>
          </w:tcPr>
          <w:p w14:paraId="585113E1" w14:textId="77777777" w:rsidR="00BB64E8" w:rsidRPr="00403465" w:rsidRDefault="00000000" w:rsidP="00BB64E8">
            <w:r w:rsidRPr="00403465">
              <w:t>Mabigyan ka ng kopya ng plano makaraang baguhin namin ito</w:t>
            </w:r>
          </w:p>
        </w:tc>
        <w:tc>
          <w:tcPr>
            <w:tcW w:w="4662" w:type="dxa"/>
          </w:tcPr>
          <w:p w14:paraId="397481A5" w14:textId="77777777" w:rsidR="00BB64E8" w:rsidRPr="00403465" w:rsidRDefault="00000000" w:rsidP="00D81AAC">
            <w:pPr>
              <w:jc w:val="center"/>
            </w:pPr>
            <w:r w:rsidRPr="00403465">
              <w:t>7 araw</w:t>
            </w:r>
          </w:p>
        </w:tc>
      </w:tr>
    </w:tbl>
    <w:p w14:paraId="6B930E33" w14:textId="11E45C2E" w:rsidR="00472ED4" w:rsidRDefault="00472ED4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</w:p>
    <w:p w14:paraId="690089D8" w14:textId="2AD29461" w:rsidR="00BC0A25" w:rsidRPr="00403465" w:rsidRDefault="00000000" w:rsidP="00BC0A25">
      <w:pPr>
        <w:pStyle w:val="Heading3"/>
      </w:pPr>
      <w:r w:rsidRPr="00403465">
        <w:t>Pagrepaso ng aming mga desisy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D7E26" w:rsidRPr="00403465" w14:paraId="57A9E5B3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54B51F06" w14:textId="77777777" w:rsidR="00BB64E8" w:rsidRPr="00403465" w:rsidRDefault="00000000" w:rsidP="0011679F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Ang aming gagawin</w:t>
            </w:r>
          </w:p>
        </w:tc>
        <w:tc>
          <w:tcPr>
            <w:tcW w:w="4662" w:type="dxa"/>
            <w:shd w:val="clear" w:color="auto" w:fill="6B2976"/>
          </w:tcPr>
          <w:p w14:paraId="4374172D" w14:textId="77777777" w:rsidR="00BB64E8" w:rsidRPr="00403465" w:rsidRDefault="00000000" w:rsidP="0011679F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Pinakamaraming araw namin itong magagawa</w:t>
            </w:r>
          </w:p>
        </w:tc>
      </w:tr>
      <w:tr w:rsidR="00ED7E26" w:rsidRPr="00403465" w14:paraId="3164170A" w14:textId="77777777" w:rsidTr="0011679F">
        <w:tc>
          <w:tcPr>
            <w:tcW w:w="4661" w:type="dxa"/>
          </w:tcPr>
          <w:p w14:paraId="2BDDE164" w14:textId="77777777" w:rsidR="00BB64E8" w:rsidRPr="00403465" w:rsidRDefault="00000000" w:rsidP="00D81AAC">
            <w:r w:rsidRPr="00403465">
              <w:t>Repasuhin ang aming mga desisyon kung kailangan namin itong gawin</w:t>
            </w:r>
          </w:p>
        </w:tc>
        <w:tc>
          <w:tcPr>
            <w:tcW w:w="4662" w:type="dxa"/>
          </w:tcPr>
          <w:p w14:paraId="7A1C793D" w14:textId="77777777" w:rsidR="00BB64E8" w:rsidRPr="00403465" w:rsidRDefault="00000000" w:rsidP="00D81AAC">
            <w:pPr>
              <w:jc w:val="center"/>
            </w:pPr>
            <w:r w:rsidRPr="00403465">
              <w:t>60 araw</w:t>
            </w:r>
          </w:p>
        </w:tc>
      </w:tr>
      <w:tr w:rsidR="00ED7E26" w:rsidRPr="00403465" w14:paraId="7DE75A2E" w14:textId="77777777" w:rsidTr="0011679F">
        <w:tc>
          <w:tcPr>
            <w:tcW w:w="4661" w:type="dxa"/>
          </w:tcPr>
          <w:p w14:paraId="67D4BA77" w14:textId="77777777" w:rsidR="00D81AAC" w:rsidRPr="00403465" w:rsidRDefault="00000000" w:rsidP="00D81AAC">
            <w:r w:rsidRPr="00403465">
              <w:t xml:space="preserve">Baguhin ang isang bagay kapag hinilingan kami ng </w:t>
            </w:r>
            <w:r w:rsidRPr="00403465">
              <w:rPr>
                <w:rStyle w:val="Strong"/>
              </w:rPr>
              <w:t>Administrative Appeals Tribunal (AAT)</w:t>
            </w:r>
            <w:r w:rsidRPr="00403465">
              <w:t xml:space="preserve"> na gawin ito. </w:t>
            </w:r>
          </w:p>
          <w:p w14:paraId="67024D48" w14:textId="77777777" w:rsidR="00D81AAC" w:rsidRPr="00403465" w:rsidRDefault="00000000" w:rsidP="00D81AAC">
            <w:r w:rsidRPr="00403465">
              <w:t>Nirerebyu ng AAT ang mga desisyon ng pamahalaan.</w:t>
            </w:r>
          </w:p>
        </w:tc>
        <w:tc>
          <w:tcPr>
            <w:tcW w:w="4662" w:type="dxa"/>
          </w:tcPr>
          <w:p w14:paraId="5E5BAC21" w14:textId="77777777" w:rsidR="00D81AAC" w:rsidRPr="00403465" w:rsidRDefault="00000000" w:rsidP="00D81AAC">
            <w:pPr>
              <w:jc w:val="center"/>
            </w:pPr>
            <w:r w:rsidRPr="00403465">
              <w:t>28 araw</w:t>
            </w:r>
          </w:p>
        </w:tc>
      </w:tr>
    </w:tbl>
    <w:p w14:paraId="213CBFA6" w14:textId="77777777" w:rsidR="005B5C96" w:rsidRDefault="005B5C96" w:rsidP="00C45FA9">
      <w:pPr>
        <w:pStyle w:val="Heading3"/>
        <w:spacing w:before="360"/>
        <w:rPr>
          <w:color w:val="6B2976"/>
        </w:rPr>
      </w:pPr>
    </w:p>
    <w:p w14:paraId="7ECB2EA7" w14:textId="77777777" w:rsidR="005B5C96" w:rsidRDefault="005B5C96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26"/>
        </w:rPr>
      </w:pPr>
      <w:r>
        <w:rPr>
          <w:color w:val="6B2976"/>
        </w:rPr>
        <w:br w:type="page"/>
      </w:r>
    </w:p>
    <w:p w14:paraId="2F7BA201" w14:textId="3290F9C8" w:rsidR="00BC0A25" w:rsidRPr="00403465" w:rsidRDefault="00000000" w:rsidP="00C45FA9">
      <w:pPr>
        <w:pStyle w:val="Heading3"/>
        <w:spacing w:before="360"/>
        <w:rPr>
          <w:color w:val="6B2976"/>
        </w:rPr>
      </w:pPr>
      <w:r w:rsidRPr="00403465">
        <w:rPr>
          <w:color w:val="6B2976"/>
        </w:rPr>
        <w:lastRenderedPageBreak/>
        <w:t>Paggamit ng isang hinirang (nominee)</w:t>
      </w:r>
    </w:p>
    <w:p w14:paraId="3502CD9E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 xml:space="preserve">Ang ilang mga tao ay mayroong </w:t>
      </w:r>
      <w:r w:rsidRPr="00403465">
        <w:rPr>
          <w:rStyle w:val="Strong"/>
        </w:rPr>
        <w:t>hinirang</w:t>
      </w:r>
      <w:r w:rsidRPr="00403465">
        <w:rPr>
          <w:lang w:eastAsia="en-AU"/>
        </w:rPr>
        <w:t>.</w:t>
      </w:r>
    </w:p>
    <w:p w14:paraId="4796E44A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Ang iyong hinirang ay isang tao na pinili mo upang:</w:t>
      </w:r>
    </w:p>
    <w:p w14:paraId="02C0C613" w14:textId="77777777" w:rsidR="00BC0A25" w:rsidRPr="00403465" w:rsidRDefault="00000000" w:rsidP="00BB3D53">
      <w:pPr>
        <w:pStyle w:val="ListParagraph"/>
        <w:numPr>
          <w:ilvl w:val="0"/>
          <w:numId w:val="17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gumawa ng mga desisyong hindi mo magagawa</w:t>
      </w:r>
    </w:p>
    <w:p w14:paraId="387B7C8D" w14:textId="77777777" w:rsidR="00BC0A25" w:rsidRPr="00403465" w:rsidRDefault="00000000" w:rsidP="00BB3D53">
      <w:pPr>
        <w:pStyle w:val="ListParagraph"/>
        <w:numPr>
          <w:ilvl w:val="0"/>
          <w:numId w:val="17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gawin ang mga bagay para sa iyo na hindi mo kayang gawin nang mag-isa.</w:t>
      </w:r>
    </w:p>
    <w:p w14:paraId="74660929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 xml:space="preserve">Kung minsan kailangan naming kanselahin ang hinirang. </w:t>
      </w:r>
    </w:p>
    <w:p w14:paraId="097A55DF" w14:textId="77777777" w:rsidR="00BC0A25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Gagawin namin ito sa loob ng 14 na araw kung:</w:t>
      </w:r>
    </w:p>
    <w:p w14:paraId="353CF5BF" w14:textId="77777777" w:rsidR="00BC0A25" w:rsidRPr="00403465" w:rsidRDefault="00000000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hihilingin mo ito sa amin</w:t>
      </w:r>
    </w:p>
    <w:p w14:paraId="7EAC80E4" w14:textId="77777777" w:rsidR="00BC0A25" w:rsidRPr="00403465" w:rsidRDefault="00000000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hihilingin ito sa amin ng iyong nominee.</w:t>
      </w:r>
    </w:p>
    <w:p w14:paraId="3AD9A93C" w14:textId="77777777" w:rsidR="00BC0A25" w:rsidRPr="00403465" w:rsidRDefault="00000000" w:rsidP="00BC0A25">
      <w:pPr>
        <w:pStyle w:val="Heading3"/>
      </w:pPr>
      <w:r w:rsidRPr="00403465">
        <w:t>Pagtawag sa aming sentro ng serbisyo (service centre)</w:t>
      </w:r>
    </w:p>
    <w:p w14:paraId="4B3E26C2" w14:textId="77777777" w:rsidR="00BC0A25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Sasagutin namin ang 80% ng mga tawag sa loob ng 1 minuto.</w:t>
      </w:r>
    </w:p>
    <w:p w14:paraId="2A61B0A7" w14:textId="77777777" w:rsidR="0014171C" w:rsidRPr="00403465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03465">
        <w:br w:type="page"/>
      </w:r>
    </w:p>
    <w:p w14:paraId="00C2B7C9" w14:textId="77777777" w:rsidR="00BC0A25" w:rsidRPr="00403465" w:rsidRDefault="00000000" w:rsidP="00BC0A25">
      <w:pPr>
        <w:pStyle w:val="Heading3"/>
      </w:pPr>
      <w:r w:rsidRPr="00403465">
        <w:lastRenderedPageBreak/>
        <w:t xml:space="preserve">Paggawa ng reklamo </w:t>
      </w:r>
    </w:p>
    <w:p w14:paraId="49114793" w14:textId="77777777" w:rsidR="00BC0A25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Kapag ikaw ay gumawa ng </w:t>
      </w:r>
      <w:r w:rsidRPr="00403465">
        <w:rPr>
          <w:rStyle w:val="Strong"/>
        </w:rPr>
        <w:t>reklamo</w:t>
      </w:r>
      <w:r w:rsidRPr="00403465">
        <w:rPr>
          <w:w w:val="103"/>
          <w:lang w:eastAsia="en-AU"/>
        </w:rPr>
        <w:t>, sinasabi mo sa isang tao na may isang bagay na:</w:t>
      </w:r>
    </w:p>
    <w:p w14:paraId="36F3BD07" w14:textId="77777777" w:rsidR="00BC0A25" w:rsidRPr="00403465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hindi tama</w:t>
      </w:r>
    </w:p>
    <w:p w14:paraId="3FA786B1" w14:textId="77777777" w:rsidR="00BC0A25" w:rsidRPr="00403465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hindi gumagana nang mahusay.</w:t>
      </w:r>
    </w:p>
    <w:p w14:paraId="18E70347" w14:textId="77777777" w:rsidR="00BC0A25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Kapag gumawa ng reklamo ang isang tao, aayusin namin ang karamihan ng mga problema sa loob ng 21 araw. </w:t>
      </w:r>
    </w:p>
    <w:p w14:paraId="71757F80" w14:textId="77777777" w:rsidR="00BC0A25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Ngunit ang ilang problema ay matatagalan bago maayo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ED7E26" w:rsidRPr="00403465" w14:paraId="610D5995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43A940FE" w14:textId="77777777" w:rsidR="0014171C" w:rsidRPr="00403465" w:rsidRDefault="00000000" w:rsidP="0011679F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Ang aming gagawin</w:t>
            </w:r>
          </w:p>
        </w:tc>
        <w:tc>
          <w:tcPr>
            <w:tcW w:w="4662" w:type="dxa"/>
            <w:shd w:val="clear" w:color="auto" w:fill="6B2976"/>
          </w:tcPr>
          <w:p w14:paraId="4F2F34E7" w14:textId="77777777" w:rsidR="0014171C" w:rsidRPr="00403465" w:rsidRDefault="00000000" w:rsidP="0011679F">
            <w:pPr>
              <w:rPr>
                <w:rStyle w:val="Strong"/>
                <w:color w:val="FFFFFF" w:themeColor="background1"/>
              </w:rPr>
            </w:pPr>
            <w:r w:rsidRPr="00403465">
              <w:rPr>
                <w:rStyle w:val="Strong"/>
                <w:color w:val="FFFFFF" w:themeColor="background1"/>
              </w:rPr>
              <w:t>Pinakamaraming araw namin itong magagawa</w:t>
            </w:r>
          </w:p>
        </w:tc>
      </w:tr>
      <w:tr w:rsidR="00ED7E26" w:rsidRPr="00403465" w14:paraId="04608083" w14:textId="77777777" w:rsidTr="0011679F">
        <w:tc>
          <w:tcPr>
            <w:tcW w:w="4661" w:type="dxa"/>
          </w:tcPr>
          <w:p w14:paraId="583296E6" w14:textId="77777777" w:rsidR="0014171C" w:rsidRPr="00403465" w:rsidRDefault="00000000" w:rsidP="0014171C">
            <w:pPr>
              <w:rPr>
                <w:lang w:val="fr-FR"/>
              </w:rPr>
            </w:pPr>
            <w:r w:rsidRPr="00403465">
              <w:rPr>
                <w:lang w:val="fr-FR"/>
              </w:rPr>
              <w:t>Sabihin sa iyo na natanggap na namin ang iyong reklamo</w:t>
            </w:r>
          </w:p>
        </w:tc>
        <w:tc>
          <w:tcPr>
            <w:tcW w:w="4662" w:type="dxa"/>
          </w:tcPr>
          <w:p w14:paraId="27D3D35E" w14:textId="77777777" w:rsidR="0014171C" w:rsidRPr="00403465" w:rsidRDefault="00000000" w:rsidP="0014171C">
            <w:pPr>
              <w:jc w:val="center"/>
            </w:pPr>
            <w:r w:rsidRPr="00403465">
              <w:t>1 araw</w:t>
            </w:r>
          </w:p>
        </w:tc>
      </w:tr>
      <w:tr w:rsidR="00ED7E26" w:rsidRPr="00403465" w14:paraId="531ED9B6" w14:textId="77777777" w:rsidTr="0011679F">
        <w:tc>
          <w:tcPr>
            <w:tcW w:w="4661" w:type="dxa"/>
          </w:tcPr>
          <w:p w14:paraId="052EE062" w14:textId="77777777" w:rsidR="0014171C" w:rsidRPr="00403465" w:rsidRDefault="00000000" w:rsidP="0014171C">
            <w:pPr>
              <w:rPr>
                <w:rFonts w:cs="FS Me"/>
              </w:rPr>
            </w:pPr>
            <w:r w:rsidRPr="00403465">
              <w:t>Makipag-ugnayan matapos naming matanggap ang iyong reklamo</w:t>
            </w:r>
          </w:p>
        </w:tc>
        <w:tc>
          <w:tcPr>
            <w:tcW w:w="4662" w:type="dxa"/>
          </w:tcPr>
          <w:p w14:paraId="7262CB51" w14:textId="77777777" w:rsidR="0014171C" w:rsidRPr="00403465" w:rsidRDefault="00000000" w:rsidP="0014171C">
            <w:pPr>
              <w:jc w:val="center"/>
              <w:rPr>
                <w:rFonts w:ascii="FS Me" w:hAnsi="FS Me" w:cs="FS Me"/>
              </w:rPr>
            </w:pPr>
            <w:r w:rsidRPr="00403465">
              <w:t>2 araw</w:t>
            </w:r>
          </w:p>
        </w:tc>
      </w:tr>
      <w:tr w:rsidR="00ED7E26" w:rsidRPr="00403465" w14:paraId="650F289D" w14:textId="77777777" w:rsidTr="0011679F">
        <w:tc>
          <w:tcPr>
            <w:tcW w:w="4661" w:type="dxa"/>
          </w:tcPr>
          <w:p w14:paraId="6192FB8C" w14:textId="77777777" w:rsidR="0014171C" w:rsidRPr="00403465" w:rsidRDefault="00000000" w:rsidP="0014171C">
            <w:pPr>
              <w:rPr>
                <w:rFonts w:cs="FS Me"/>
              </w:rPr>
            </w:pPr>
            <w:r w:rsidRPr="00403465">
              <w:t>Ayusin ang iyong reklamo kung makakaya namin</w:t>
            </w:r>
          </w:p>
        </w:tc>
        <w:tc>
          <w:tcPr>
            <w:tcW w:w="4662" w:type="dxa"/>
          </w:tcPr>
          <w:p w14:paraId="5EC9214B" w14:textId="77777777" w:rsidR="0014171C" w:rsidRPr="00403465" w:rsidRDefault="00000000" w:rsidP="0014171C">
            <w:pPr>
              <w:jc w:val="center"/>
            </w:pPr>
            <w:r w:rsidRPr="00403465">
              <w:t>21 araw</w:t>
            </w:r>
          </w:p>
        </w:tc>
      </w:tr>
    </w:tbl>
    <w:p w14:paraId="1195FE3B" w14:textId="77777777" w:rsidR="0014171C" w:rsidRPr="00403465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03465">
        <w:br w:type="page"/>
      </w:r>
    </w:p>
    <w:p w14:paraId="4246E630" w14:textId="77777777" w:rsidR="00BC0A25" w:rsidRPr="00403465" w:rsidRDefault="00000000" w:rsidP="00BC0A25">
      <w:pPr>
        <w:pStyle w:val="Heading2"/>
      </w:pPr>
      <w:bookmarkStart w:id="11" w:name="_Toc256000007"/>
      <w:r w:rsidRPr="00403465">
        <w:lastRenderedPageBreak/>
        <w:t>Paano namin malalaman kung ang Charter na ito ay gumagana?</w:t>
      </w:r>
      <w:bookmarkEnd w:id="11"/>
      <w:r w:rsidRPr="00403465">
        <w:t xml:space="preserve"> </w:t>
      </w:r>
    </w:p>
    <w:p w14:paraId="34F9A797" w14:textId="77777777" w:rsidR="00BC0A25" w:rsidRPr="00403465" w:rsidRDefault="00000000" w:rsidP="00BB3D53">
      <w:r w:rsidRPr="00403465">
        <w:t xml:space="preserve">Alam namin kung ang Charter na ito ay gumagana kung nagbibigay kami ng mga serbisyo sa takdang oras. </w:t>
      </w:r>
    </w:p>
    <w:p w14:paraId="689F11C3" w14:textId="77777777" w:rsidR="00BC0A25" w:rsidRPr="00403465" w:rsidRDefault="00000000" w:rsidP="00BB3D53">
      <w:r w:rsidRPr="00403465">
        <w:t xml:space="preserve">Tatanungin namin ang mga tao kung nasisiyahan sila sa aming ginagawa. </w:t>
      </w:r>
    </w:p>
    <w:p w14:paraId="397951BD" w14:textId="77777777" w:rsidR="00BC0A25" w:rsidRPr="00403465" w:rsidRDefault="00000000" w:rsidP="00BB3D53">
      <w:r w:rsidRPr="00403465">
        <w:t xml:space="preserve">Gagamit kami ng survey bawat 3 buwan para hingin ang palagay ng mga tao. </w:t>
      </w:r>
    </w:p>
    <w:p w14:paraId="7E4188B6" w14:textId="414BACBA" w:rsidR="00BC0A25" w:rsidRPr="00403465" w:rsidRDefault="00000000" w:rsidP="00BB3D53">
      <w:r w:rsidRPr="00403465">
        <w:t xml:space="preserve">Ibabahagi namin kung gaano kahusay naming naabot ang mga target na ipinaliwanag namin sa pahina </w:t>
      </w:r>
      <w:hyperlink w:anchor="_Ano_ang_maaari" w:history="1">
        <w:r w:rsidR="001C2641" w:rsidRPr="00403465">
          <w:rPr>
            <w:rStyle w:val="Hyperlink"/>
          </w:rPr>
          <w:t>1</w:t>
        </w:r>
        <w:r w:rsidR="00472ED4">
          <w:rPr>
            <w:rStyle w:val="Hyperlink"/>
          </w:rPr>
          <w:t>2</w:t>
        </w:r>
      </w:hyperlink>
      <w:r w:rsidRPr="00403465">
        <w:rPr>
          <w:rStyle w:val="Hyperlink"/>
        </w:rPr>
        <w:t>–1</w:t>
      </w:r>
      <w:r w:rsidR="00472ED4">
        <w:rPr>
          <w:rStyle w:val="Hyperlink"/>
        </w:rPr>
        <w:t>7</w:t>
      </w:r>
      <w:r w:rsidRPr="00403465">
        <w:t>.</w:t>
      </w:r>
    </w:p>
    <w:p w14:paraId="3326B224" w14:textId="77777777" w:rsidR="00BC0A25" w:rsidRPr="00403465" w:rsidRDefault="00000000" w:rsidP="00BB3D53">
      <w:r w:rsidRPr="00403465">
        <w:t>Isasali namin ang impormasyong ito sa aming Tatluhang-Buwang Ulat.</w:t>
      </w:r>
    </w:p>
    <w:p w14:paraId="6E8CEB03" w14:textId="77777777" w:rsidR="00BC0A25" w:rsidRPr="00403465" w:rsidRDefault="00000000" w:rsidP="00BB3D53">
      <w:r w:rsidRPr="00403465">
        <w:t>At ibabahagi namin ito sa mga ministro para sa kapansanan.</w:t>
      </w:r>
    </w:p>
    <w:p w14:paraId="1E728787" w14:textId="77777777" w:rsidR="00472ED4" w:rsidRDefault="00000000" w:rsidP="00BB3D53">
      <w:r w:rsidRPr="00403465">
        <w:t>Maaari mong hanapin ang Easy Read na bersyon ng Tatluhang-Buwang Ulat sa aming website</w:t>
      </w:r>
      <w:r w:rsidR="00472ED4">
        <w:t xml:space="preserve"> –</w:t>
      </w:r>
    </w:p>
    <w:p w14:paraId="2F20CD6C" w14:textId="2AC5F912" w:rsidR="00BC0A25" w:rsidRPr="00403465" w:rsidRDefault="00000000" w:rsidP="00BB3D53">
      <w:hyperlink r:id="rId9" w:history="1">
        <w:r w:rsidRPr="00403465">
          <w:rPr>
            <w:rStyle w:val="Hyperlink"/>
          </w:rPr>
          <w:t>www.ndis.gov.au/about-us/publications/quarterly-reports</w:t>
        </w:r>
      </w:hyperlink>
    </w:p>
    <w:p w14:paraId="1875817A" w14:textId="77777777" w:rsidR="00BC0A25" w:rsidRPr="00403465" w:rsidRDefault="00000000" w:rsidP="00BB3D53">
      <w:r w:rsidRPr="00403465">
        <w:t xml:space="preserve">Ang </w:t>
      </w:r>
      <w:r w:rsidRPr="00403465">
        <w:rPr>
          <w:rStyle w:val="Bold"/>
        </w:rPr>
        <w:t>Commonwealth Ombudsman</w:t>
      </w:r>
      <w:r w:rsidRPr="00403465">
        <w:t xml:space="preserve"> ay susulat din ng ulat kada taon.</w:t>
      </w:r>
    </w:p>
    <w:p w14:paraId="6EF4E59B" w14:textId="77777777" w:rsidR="00BC0A25" w:rsidRPr="00403465" w:rsidRDefault="00000000" w:rsidP="00BB3D53">
      <w:r w:rsidRPr="00403465">
        <w:t>Tinutulungan ng Commonwealth Ombudsman ang mga tao na nagreklamo tungkol sa mga serbisyo ng pamahalaan.</w:t>
      </w:r>
    </w:p>
    <w:p w14:paraId="441965AB" w14:textId="77777777" w:rsidR="00BC0A25" w:rsidRPr="00403465" w:rsidRDefault="00000000" w:rsidP="00BB3D53">
      <w:r w:rsidRPr="00403465">
        <w:t>Mas magiging madali para sa iyo na kumilos tungo sa iyong mga mithiin.</w:t>
      </w:r>
    </w:p>
    <w:p w14:paraId="1D5E1C6D" w14:textId="77777777" w:rsidR="00BC0A25" w:rsidRPr="00403465" w:rsidRDefault="00000000" w:rsidP="00BB3D53">
      <w:r w:rsidRPr="00403465">
        <w:t>Ginamit ang iyong mga mithiin sa paggawa ng iyong plano.</w:t>
      </w:r>
    </w:p>
    <w:p w14:paraId="3E754A21" w14:textId="77777777" w:rsidR="00BC0A25" w:rsidRPr="00403465" w:rsidRDefault="00000000" w:rsidP="00BB3D53">
      <w:r w:rsidRPr="00403465">
        <w:t>Ang iyong mga mithiin ay dapat ding maging tungkol sa mga bagay na nais mong isulong sa tulong ng:</w:t>
      </w:r>
    </w:p>
    <w:p w14:paraId="34A9A73C" w14:textId="77777777" w:rsidR="00BC0A25" w:rsidRPr="00403465" w:rsidRDefault="00000000" w:rsidP="00BB3D53">
      <w:pPr>
        <w:pStyle w:val="ListParagraph"/>
        <w:numPr>
          <w:ilvl w:val="0"/>
          <w:numId w:val="20"/>
        </w:numPr>
      </w:pPr>
      <w:r w:rsidRPr="00403465">
        <w:t>NDIS</w:t>
      </w:r>
    </w:p>
    <w:p w14:paraId="6B817B11" w14:textId="77777777" w:rsidR="00BC0A25" w:rsidRPr="00403465" w:rsidRDefault="00000000" w:rsidP="00BB3D53">
      <w:pPr>
        <w:pStyle w:val="ListParagraph"/>
        <w:numPr>
          <w:ilvl w:val="0"/>
          <w:numId w:val="20"/>
        </w:numPr>
      </w:pPr>
      <w:r w:rsidRPr="00403465">
        <w:t>iba pang mga suporta at serbisyo.</w:t>
      </w:r>
    </w:p>
    <w:p w14:paraId="615B25F2" w14:textId="77777777" w:rsidR="00BC0A25" w:rsidRPr="00403465" w:rsidRDefault="00000000" w:rsidP="00BB3D53">
      <w:r w:rsidRPr="00403465">
        <w:t>Halimbawa, maaaring mithiin mong makahanap at magpanatili ng trabaho.</w:t>
      </w:r>
    </w:p>
    <w:p w14:paraId="00CBAEFA" w14:textId="77777777" w:rsidR="00BC0A25" w:rsidRPr="00403465" w:rsidRDefault="00000000" w:rsidP="00BB3D53">
      <w:r w:rsidRPr="00403465">
        <w:t xml:space="preserve">Makikinig kami sa iyo kung bibigyan mo kami ng feedback. </w:t>
      </w:r>
    </w:p>
    <w:p w14:paraId="3F50FC65" w14:textId="42112BF5" w:rsidR="0014171C" w:rsidRPr="00403465" w:rsidRDefault="00000000" w:rsidP="00472ED4">
      <w:r w:rsidRPr="00403465">
        <w:lastRenderedPageBreak/>
        <w:t>Naniniwala kami na mapapabuti namin ang buhay ng mga taong may kapansanan sa ating komunidad.</w:t>
      </w:r>
    </w:p>
    <w:p w14:paraId="20EF9010" w14:textId="77777777" w:rsidR="00BC0A25" w:rsidRPr="00403465" w:rsidRDefault="00000000" w:rsidP="00BB3D53">
      <w:r w:rsidRPr="00403465">
        <w:t>Mangyayari ito kung kami ay:</w:t>
      </w:r>
    </w:p>
    <w:p w14:paraId="21767E0C" w14:textId="77777777" w:rsidR="00BC0A25" w:rsidRPr="00403465" w:rsidRDefault="00000000" w:rsidP="00BB3D53">
      <w:pPr>
        <w:pStyle w:val="ListParagraph"/>
        <w:numPr>
          <w:ilvl w:val="0"/>
          <w:numId w:val="21"/>
        </w:numPr>
      </w:pPr>
      <w:r w:rsidRPr="00403465">
        <w:t>nagtatrabaho nang mabuti</w:t>
      </w:r>
    </w:p>
    <w:p w14:paraId="59CE49BB" w14:textId="77777777" w:rsidR="00BC0A25" w:rsidRPr="00403465" w:rsidRDefault="00000000" w:rsidP="00BB3D53">
      <w:pPr>
        <w:pStyle w:val="ListParagraph"/>
        <w:numPr>
          <w:ilvl w:val="0"/>
          <w:numId w:val="21"/>
        </w:numPr>
        <w:rPr>
          <w:lang w:val="fr-FR"/>
        </w:rPr>
      </w:pPr>
      <w:proofErr w:type="gramStart"/>
      <w:r w:rsidRPr="00403465">
        <w:rPr>
          <w:lang w:val="fr-FR"/>
        </w:rPr>
        <w:t>ginagawa</w:t>
      </w:r>
      <w:proofErr w:type="gramEnd"/>
      <w:r w:rsidRPr="00403465">
        <w:rPr>
          <w:lang w:val="fr-FR"/>
        </w:rPr>
        <w:t xml:space="preserve"> ang sinasabi naming gagawin sa Participant Service Charter. </w:t>
      </w:r>
    </w:p>
    <w:p w14:paraId="59EF6DB0" w14:textId="77777777" w:rsidR="00BC0A25" w:rsidRPr="00403465" w:rsidRDefault="00000000" w:rsidP="00BB3D53">
      <w:pPr>
        <w:rPr>
          <w:lang w:val="fr-FR"/>
        </w:rPr>
      </w:pPr>
      <w:r w:rsidRPr="00403465">
        <w:rPr>
          <w:lang w:val="fr-FR"/>
        </w:rPr>
        <w:t xml:space="preserve">Isasapanahon namin ang charter paminsan-minsan. Ibabahagi namin ang charter sa aming website kapag naisapanahon na namin ito. </w:t>
      </w:r>
    </w:p>
    <w:p w14:paraId="514FE236" w14:textId="77777777" w:rsidR="0014171C" w:rsidRPr="00403465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03465">
        <w:rPr>
          <w:lang w:val="fr-FR"/>
        </w:rPr>
        <w:br w:type="page"/>
      </w:r>
    </w:p>
    <w:p w14:paraId="00A61354" w14:textId="77777777" w:rsidR="00BC0A25" w:rsidRPr="00403465" w:rsidRDefault="00000000" w:rsidP="00BC0A25">
      <w:pPr>
        <w:pStyle w:val="Heading2"/>
      </w:pPr>
      <w:bookmarkStart w:id="12" w:name="_Toc256000008"/>
      <w:r w:rsidRPr="00403465">
        <w:lastRenderedPageBreak/>
        <w:t>Paano sasabihin sa amin ang iyong palagay</w:t>
      </w:r>
      <w:bookmarkEnd w:id="12"/>
      <w:r w:rsidRPr="00403465">
        <w:t xml:space="preserve"> </w:t>
      </w:r>
    </w:p>
    <w:p w14:paraId="7E402B98" w14:textId="77777777" w:rsidR="00EF012B" w:rsidRPr="00403465" w:rsidRDefault="00000000" w:rsidP="00BB3D53">
      <w:r w:rsidRPr="00403465">
        <w:t xml:space="preserve">Gusto naming malaman ang iyong palagay. </w:t>
      </w:r>
    </w:p>
    <w:p w14:paraId="7ED55B41" w14:textId="77777777" w:rsidR="00EF012B" w:rsidRPr="00403465" w:rsidRDefault="00000000" w:rsidP="00BB3D53">
      <w:r w:rsidRPr="00403465">
        <w:t xml:space="preserve">Maaari mong sabihin sa amin kung nasisiyahan ka sa aming mga serbisyo. </w:t>
      </w:r>
    </w:p>
    <w:p w14:paraId="5A1ACDB7" w14:textId="77777777" w:rsidR="00EF012B" w:rsidRPr="00403465" w:rsidRDefault="00000000" w:rsidP="00BB3D53">
      <w:r w:rsidRPr="00403465">
        <w:t xml:space="preserve">O maaari mong sabihin sa amin kung nagkaroon ka ng problema. </w:t>
      </w:r>
    </w:p>
    <w:p w14:paraId="5152BE1F" w14:textId="15D250FE" w:rsidR="00EF012B" w:rsidRPr="00403465" w:rsidRDefault="00000000" w:rsidP="00BB3D53">
      <w:pPr>
        <w:rPr>
          <w:rStyle w:val="Hyperlink"/>
          <w:b w:val="0"/>
          <w:color w:val="auto"/>
        </w:rPr>
      </w:pPr>
      <w:r w:rsidRPr="00403465">
        <w:t>Maaari mong punan ang form para sa komento sa website ng NDIS</w:t>
      </w:r>
      <w:r w:rsidR="00472ED4">
        <w:t xml:space="preserve"> – </w:t>
      </w:r>
      <w:hyperlink r:id="rId10" w:history="1">
        <w:r w:rsidR="00472ED4" w:rsidRPr="007B4F11">
          <w:rPr>
            <w:rStyle w:val="Hyperlink"/>
          </w:rPr>
          <w:t>www.ndis.gov.au</w:t>
        </w:r>
      </w:hyperlink>
    </w:p>
    <w:p w14:paraId="6E548087" w14:textId="601FD581" w:rsidR="00EF012B" w:rsidRPr="000633DA" w:rsidRDefault="00000000" w:rsidP="00BB3D53">
      <w:pPr>
        <w:rPr>
          <w:rStyle w:val="Hyperlink"/>
          <w:b w:val="0"/>
          <w:color w:val="auto"/>
        </w:rPr>
      </w:pPr>
      <w:r w:rsidRPr="000633DA">
        <w:t xml:space="preserve">Maaari kang mag-email sa amin </w:t>
      </w:r>
      <w:hyperlink r:id="rId11" w:history="1">
        <w:r w:rsidR="00472ED4" w:rsidRPr="000633DA">
          <w:rPr>
            <w:rStyle w:val="Hyperlink"/>
          </w:rPr>
          <w:t xml:space="preserve"> – feedback@ndis.gov.au</w:t>
        </w:r>
      </w:hyperlink>
    </w:p>
    <w:p w14:paraId="3AD3B002" w14:textId="5E66B755" w:rsidR="00EF012B" w:rsidRPr="000633DA" w:rsidRDefault="00000000" w:rsidP="00BB3D53">
      <w:pPr>
        <w:rPr>
          <w:rStyle w:val="Bold"/>
          <w:b w:val="0"/>
          <w:bCs w:val="0"/>
          <w:color w:val="auto"/>
        </w:rPr>
      </w:pPr>
      <w:r w:rsidRPr="000633DA">
        <w:t>Maaari mo kaming tawagan</w:t>
      </w:r>
      <w:r w:rsidR="00472ED4" w:rsidRPr="000633DA">
        <w:t xml:space="preserve"> – </w:t>
      </w:r>
      <w:r w:rsidR="00472ED4" w:rsidRPr="000633DA">
        <w:rPr>
          <w:rStyle w:val="Bold"/>
        </w:rPr>
        <w:t>1800 800 110</w:t>
      </w:r>
    </w:p>
    <w:p w14:paraId="66140508" w14:textId="1FA372DE" w:rsidR="00EF012B" w:rsidRPr="000633DA" w:rsidRDefault="00000000" w:rsidP="00BB3D53">
      <w:pPr>
        <w:rPr>
          <w:rStyle w:val="Hyperlink"/>
          <w:b w:val="0"/>
          <w:color w:val="auto"/>
        </w:rPr>
      </w:pPr>
      <w:r w:rsidRPr="000633DA">
        <w:t>Maaari mong sabihin sa amin nang harapan sa aming mga opisina ng NDIS. May listahan ng aming mga opisina sa aming website</w:t>
      </w:r>
      <w:hyperlink w:history="1">
        <w:r w:rsidR="00472ED4" w:rsidRPr="000633DA">
          <w:rPr>
            <w:rStyle w:val="Hyperlink"/>
          </w:rPr>
          <w:t xml:space="preserve"> – www.ndis.gov.au/contact/locations</w:t>
        </w:r>
      </w:hyperlink>
    </w:p>
    <w:p w14:paraId="2911E89D" w14:textId="77777777" w:rsidR="0014171C" w:rsidRPr="00403465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0633DA">
        <w:br w:type="page"/>
      </w:r>
    </w:p>
    <w:p w14:paraId="2F15874F" w14:textId="77777777" w:rsidR="00EF012B" w:rsidRPr="00403465" w:rsidRDefault="00000000" w:rsidP="00EF012B">
      <w:pPr>
        <w:pStyle w:val="Heading2"/>
      </w:pPr>
      <w:bookmarkStart w:id="13" w:name="_Toc256000009"/>
      <w:r w:rsidRPr="00403465">
        <w:lastRenderedPageBreak/>
        <w:t>Kung mayroon kang problema</w:t>
      </w:r>
      <w:bookmarkEnd w:id="13"/>
      <w:r w:rsidRPr="00403465">
        <w:t xml:space="preserve"> </w:t>
      </w:r>
    </w:p>
    <w:p w14:paraId="67F4A4FC" w14:textId="77777777" w:rsidR="00EF012B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Kung ikaw ay magrereklamo, pakikinggan ka namin.</w:t>
      </w:r>
    </w:p>
    <w:p w14:paraId="2F6A35BC" w14:textId="77777777" w:rsidR="00EF012B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Ipapaalam namin sa iyo kung ano na ang nangyayari sa iyong reklamo.</w:t>
      </w:r>
    </w:p>
    <w:p w14:paraId="189C2D23" w14:textId="77777777" w:rsidR="00EF012B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Kami ay tutulong kaagad sa iyo kung sa palagay namin ay nanganganib kang masaktan.</w:t>
      </w:r>
    </w:p>
    <w:p w14:paraId="3A7C6843" w14:textId="77777777" w:rsidR="00EF012B" w:rsidRPr="00403465" w:rsidRDefault="00000000" w:rsidP="00EF012B">
      <w:pPr>
        <w:pStyle w:val="Heading3"/>
      </w:pPr>
      <w:r w:rsidRPr="00403465">
        <w:t>Kung hindi ka nasiyahan tungkol sa iyong reklamo</w:t>
      </w:r>
    </w:p>
    <w:p w14:paraId="51B8B64B" w14:textId="77777777" w:rsidR="00EF012B" w:rsidRPr="00403465" w:rsidRDefault="00000000" w:rsidP="00BB3D53">
      <w:r w:rsidRPr="00403465">
        <w:t>Kung hindi ka sang-ayon sa pagrepaso ng NDIA, maaari kang makipag-ugnay sa Commonwealth Ombudsman.</w:t>
      </w:r>
    </w:p>
    <w:p w14:paraId="363640ED" w14:textId="527F8966" w:rsidR="00EF012B" w:rsidRPr="00403465" w:rsidRDefault="00000000" w:rsidP="00BB3D53">
      <w:pPr>
        <w:rPr>
          <w:rStyle w:val="Bold"/>
          <w:b w:val="0"/>
          <w:bCs w:val="0"/>
          <w:color w:val="auto"/>
        </w:rPr>
      </w:pPr>
      <w:r w:rsidRPr="00403465">
        <w:t xml:space="preserve">Maaari mo silang tawagan </w:t>
      </w:r>
      <w:r w:rsidR="00472ED4">
        <w:t xml:space="preserve">– </w:t>
      </w:r>
      <w:r w:rsidR="00472ED4">
        <w:rPr>
          <w:rStyle w:val="Bold"/>
        </w:rPr>
        <w:t>1300 362 072</w:t>
      </w:r>
    </w:p>
    <w:p w14:paraId="5A658A3B" w14:textId="2253C953" w:rsidR="00EF012B" w:rsidRPr="00403465" w:rsidRDefault="00000000" w:rsidP="00BB3D53">
      <w:r w:rsidRPr="00403465">
        <w:t xml:space="preserve">Maaari mong bisitahin ang kanilang website </w:t>
      </w:r>
      <w:hyperlink w:history="1">
        <w:r w:rsidR="00472ED4" w:rsidRPr="007B4F11">
          <w:rPr>
            <w:rStyle w:val="Hyperlink"/>
          </w:rPr>
          <w:t>– www.ombudsman.gov.au</w:t>
        </w:r>
      </w:hyperlink>
    </w:p>
    <w:p w14:paraId="0474D3E0" w14:textId="77777777" w:rsidR="0014171C" w:rsidRPr="00403465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03465">
        <w:br w:type="page"/>
      </w:r>
    </w:p>
    <w:p w14:paraId="10F0F512" w14:textId="77777777" w:rsidR="00EF012B" w:rsidRPr="00403465" w:rsidRDefault="00000000" w:rsidP="00EF012B">
      <w:pPr>
        <w:pStyle w:val="Heading2"/>
      </w:pPr>
      <w:bookmarkStart w:id="14" w:name="_Toc256000010"/>
      <w:r w:rsidRPr="00403465">
        <w:lastRenderedPageBreak/>
        <w:t>Kung ikaw ay hindi nasiyahan sa isang desisyon</w:t>
      </w:r>
      <w:bookmarkEnd w:id="14"/>
      <w:r w:rsidRPr="00403465">
        <w:t xml:space="preserve"> </w:t>
      </w:r>
    </w:p>
    <w:p w14:paraId="06F66BF7" w14:textId="77777777" w:rsidR="00EF012B" w:rsidRPr="00403465" w:rsidRDefault="00000000" w:rsidP="00BB3D53">
      <w:r w:rsidRPr="00403465">
        <w:t xml:space="preserve">Kung ikaw ay hindi nasiyahan sa isang desisyong ginawa namin, maaari mong hilingin sa amin na repasuhin ito. </w:t>
      </w:r>
    </w:p>
    <w:p w14:paraId="36988D97" w14:textId="77777777" w:rsidR="00EF012B" w:rsidRPr="00403465" w:rsidRDefault="00000000" w:rsidP="00BB3D53">
      <w:r w:rsidRPr="00403465">
        <w:t xml:space="preserve">Kailangan mong gawin ito sa loob ng 3 buwan mula sa araw na nagdesisyon kami. </w:t>
      </w:r>
    </w:p>
    <w:p w14:paraId="157CAFCD" w14:textId="77777777" w:rsidR="00EF012B" w:rsidRPr="00403465" w:rsidRDefault="00000000" w:rsidP="00BB3D53">
      <w:r w:rsidRPr="00403465">
        <w:t>Kung hindi ka sang-ayon sa ginawang pagrepaso ng NDIA, maaari mong hilingan ang AAT na repasuhin ang desisyon.</w:t>
      </w:r>
    </w:p>
    <w:p w14:paraId="6B710C0F" w14:textId="562D7007" w:rsidR="00EF012B" w:rsidRPr="00403465" w:rsidRDefault="00000000" w:rsidP="00BB3D53">
      <w:r w:rsidRPr="00403465">
        <w:t xml:space="preserve">Maaari mong tawagan ang AAT </w:t>
      </w:r>
      <w:r w:rsidR="00472ED4">
        <w:t xml:space="preserve">– </w:t>
      </w:r>
      <w:r w:rsidR="00472ED4">
        <w:rPr>
          <w:rStyle w:val="Bold"/>
        </w:rPr>
        <w:t>1800 228 333</w:t>
      </w:r>
    </w:p>
    <w:p w14:paraId="6AE88B51" w14:textId="1A9F9663" w:rsidR="00EF012B" w:rsidRPr="00472ED4" w:rsidRDefault="00000000" w:rsidP="00BB3D53">
      <w:pPr>
        <w:rPr>
          <w:rStyle w:val="Hyperlink"/>
          <w:b w:val="0"/>
          <w:color w:val="auto"/>
          <w:lang w:val="fr-FR"/>
        </w:rPr>
      </w:pPr>
      <w:r w:rsidRPr="00472ED4">
        <w:rPr>
          <w:lang w:val="fr-FR"/>
        </w:rPr>
        <w:t xml:space="preserve">Maaari mo silang kontakin sa kanilang website </w:t>
      </w:r>
      <w:hyperlink w:history="1">
        <w:r w:rsidR="00472ED4" w:rsidRPr="007B4F11">
          <w:rPr>
            <w:rStyle w:val="Hyperlink"/>
            <w:lang w:val="fr-FR"/>
          </w:rPr>
          <w:t>– www.aat.gov.au</w:t>
        </w:r>
      </w:hyperlink>
    </w:p>
    <w:p w14:paraId="7635839B" w14:textId="77777777" w:rsidR="00EF012B" w:rsidRPr="00403465" w:rsidRDefault="00000000" w:rsidP="00BB3D53">
      <w:r w:rsidRPr="00403465">
        <w:t>Kailangan mong gawin ito sa loob ng 28 araw mula sa araw na nagdesisyon kami.</w:t>
      </w:r>
    </w:p>
    <w:p w14:paraId="7E06C1C6" w14:textId="77777777" w:rsidR="0014171C" w:rsidRPr="00403465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03465">
        <w:br w:type="page"/>
      </w:r>
    </w:p>
    <w:p w14:paraId="6444BB7E" w14:textId="77777777" w:rsidR="00EF012B" w:rsidRPr="00403465" w:rsidRDefault="00000000" w:rsidP="00EF012B">
      <w:pPr>
        <w:pStyle w:val="Heading3"/>
      </w:pPr>
      <w:r w:rsidRPr="00403465">
        <w:lastRenderedPageBreak/>
        <w:t>Ang Komisyon sa Kalidad at mga Pag-iingat ng NDIS (NDIS Quality and Safeguards Commission)</w:t>
      </w:r>
    </w:p>
    <w:p w14:paraId="3BD9C6A3" w14:textId="77777777" w:rsidR="00EF012B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 xml:space="preserve">Tinitiyak ng </w:t>
      </w:r>
      <w:r w:rsidRPr="00403465">
        <w:rPr>
          <w:rStyle w:val="Strong"/>
        </w:rPr>
        <w:t>NDIS Quality and Safeguards Commission (NDIS Commission)</w:t>
      </w:r>
      <w:r w:rsidRPr="00403465">
        <w:rPr>
          <w:lang w:eastAsia="en-AU"/>
        </w:rPr>
        <w:t xml:space="preserve"> na ang mga taong may kapansanan na lumalahok sa NDIS:</w:t>
      </w:r>
    </w:p>
    <w:p w14:paraId="2CA62A57" w14:textId="77777777" w:rsidR="00EF012B" w:rsidRPr="00403465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y ligtas</w:t>
      </w:r>
    </w:p>
    <w:p w14:paraId="7DB31E3F" w14:textId="77777777" w:rsidR="00EF012B" w:rsidRPr="00403465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y makakakuha ng mahusay na mga serbisyo.</w:t>
      </w:r>
    </w:p>
    <w:p w14:paraId="5B9C6480" w14:textId="77777777" w:rsidR="00EF012B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Maaari kang magreklamo tungkol sa iyong mga suporta at serbisyo.</w:t>
      </w:r>
    </w:p>
    <w:p w14:paraId="19C86808" w14:textId="77777777" w:rsidR="00EF012B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Halimbawa, maaari kang magreklamo kung hindi mahusay o ligtas ang iyong mga suporta.</w:t>
      </w:r>
    </w:p>
    <w:p w14:paraId="384BB31A" w14:textId="77777777" w:rsidR="00EF012B" w:rsidRPr="00403465" w:rsidRDefault="00000000" w:rsidP="00BB3D53">
      <w:r w:rsidRPr="00403465">
        <w:t>Maaari mong tawagan ang NDIS Commission upang magreklamo.</w:t>
      </w:r>
    </w:p>
    <w:p w14:paraId="4B22CF20" w14:textId="39495349" w:rsidR="00EF012B" w:rsidRPr="00403465" w:rsidRDefault="00000000" w:rsidP="00BB3D53">
      <w:pPr>
        <w:rPr>
          <w:rStyle w:val="Bold"/>
        </w:rPr>
      </w:pPr>
      <w:r w:rsidRPr="00403465">
        <w:t xml:space="preserve">Telepono </w:t>
      </w:r>
      <w:r w:rsidR="00472ED4">
        <w:t xml:space="preserve">– </w:t>
      </w:r>
      <w:r w:rsidR="00472ED4">
        <w:rPr>
          <w:rStyle w:val="Bold"/>
        </w:rPr>
        <w:t>1800 035 544</w:t>
      </w:r>
    </w:p>
    <w:p w14:paraId="1170E0EF" w14:textId="77777777" w:rsidR="00EF012B" w:rsidRPr="00403465" w:rsidRDefault="00000000" w:rsidP="00BB3D53">
      <w:r w:rsidRPr="00403465">
        <w:rPr>
          <w:spacing w:val="-6"/>
        </w:rPr>
        <w:t>Kung ikaw ay nagsasalita ng isang wika maliban sa Ingles, maaari mong tawagan ang Translating and Interpreting Service (TIS).</w:t>
      </w:r>
    </w:p>
    <w:p w14:paraId="3271F04A" w14:textId="174797B6" w:rsidR="00EF012B" w:rsidRPr="00403465" w:rsidRDefault="00000000" w:rsidP="00BB3D53">
      <w:pPr>
        <w:rPr>
          <w:rStyle w:val="Bold"/>
        </w:rPr>
      </w:pPr>
      <w:r w:rsidRPr="00403465">
        <w:t xml:space="preserve">Telepono </w:t>
      </w:r>
      <w:r w:rsidR="00472ED4">
        <w:t xml:space="preserve">– </w:t>
      </w:r>
      <w:r w:rsidR="00472ED4">
        <w:rPr>
          <w:rStyle w:val="Bold"/>
        </w:rPr>
        <w:t>131 450</w:t>
      </w:r>
    </w:p>
    <w:p w14:paraId="581C1AF4" w14:textId="77777777" w:rsidR="00EF012B" w:rsidRPr="00403465" w:rsidRDefault="00000000" w:rsidP="00BB3D53">
      <w:r w:rsidRPr="00403465">
        <w:t>Kung may kahirapan ka sa pananalita o pandinig, maaari mong tawagan ang National Relay Service.</w:t>
      </w:r>
    </w:p>
    <w:p w14:paraId="4942D4D6" w14:textId="33271490" w:rsidR="00EF012B" w:rsidRPr="00403465" w:rsidRDefault="00000000" w:rsidP="00BB3D53">
      <w:pPr>
        <w:rPr>
          <w:rStyle w:val="Bold"/>
        </w:rPr>
      </w:pPr>
      <w:r w:rsidRPr="00403465">
        <w:t xml:space="preserve">Telepono </w:t>
      </w:r>
      <w:r w:rsidR="00472ED4">
        <w:t xml:space="preserve">– </w:t>
      </w:r>
      <w:r w:rsidR="00472ED4">
        <w:rPr>
          <w:rStyle w:val="Bold"/>
        </w:rPr>
        <w:t>133 677</w:t>
      </w:r>
    </w:p>
    <w:p w14:paraId="23EBF98C" w14:textId="77777777" w:rsidR="00EF012B" w:rsidRPr="00403465" w:rsidRDefault="00000000" w:rsidP="00BB3D53">
      <w:r w:rsidRPr="00403465">
        <w:t>Maaari mo ring gamitin ang TTY.</w:t>
      </w:r>
    </w:p>
    <w:p w14:paraId="2ED1479A" w14:textId="224F6FE4" w:rsidR="00EF012B" w:rsidRPr="00403465" w:rsidRDefault="00000000" w:rsidP="00BB3D53">
      <w:pPr>
        <w:rPr>
          <w:rStyle w:val="Bold"/>
        </w:rPr>
      </w:pPr>
      <w:r w:rsidRPr="00403465">
        <w:t xml:space="preserve">Telepono </w:t>
      </w:r>
      <w:r w:rsidR="00472ED4">
        <w:t xml:space="preserve">– </w:t>
      </w:r>
      <w:r w:rsidR="00472ED4">
        <w:rPr>
          <w:rStyle w:val="Bold"/>
        </w:rPr>
        <w:t>133 677</w:t>
      </w:r>
    </w:p>
    <w:p w14:paraId="2DB4AD52" w14:textId="77777777" w:rsidR="00EF012B" w:rsidRPr="00403465" w:rsidRDefault="00000000" w:rsidP="00BB3D53">
      <w:r w:rsidRPr="00403465">
        <w:t>Maaari ka ring magreklamo sa website ng NDIS Commission.</w:t>
      </w:r>
    </w:p>
    <w:p w14:paraId="0769FC7B" w14:textId="42BA7387" w:rsidR="00EF012B" w:rsidRPr="00562F4E" w:rsidRDefault="00000000" w:rsidP="00BB3D53">
      <w:pPr>
        <w:rPr>
          <w:rStyle w:val="Hyperlink"/>
          <w:lang w:val="fr-FR"/>
        </w:rPr>
      </w:pPr>
      <w:r w:rsidRPr="00562F4E">
        <w:rPr>
          <w:lang w:val="fr-FR"/>
        </w:rPr>
        <w:t xml:space="preserve">Website </w:t>
      </w:r>
      <w:hyperlink w:history="1">
        <w:r w:rsidR="00472ED4" w:rsidRPr="00562F4E">
          <w:rPr>
            <w:rStyle w:val="Hyperlink"/>
            <w:lang w:val="fr-FR"/>
          </w:rPr>
          <w:t>– www.ndiscommission.gov.au</w:t>
        </w:r>
      </w:hyperlink>
    </w:p>
    <w:p w14:paraId="0807BE6C" w14:textId="77777777" w:rsidR="0014171C" w:rsidRPr="00403465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562F4E">
        <w:rPr>
          <w:lang w:val="fr-FR"/>
        </w:rPr>
        <w:br w:type="page"/>
      </w:r>
    </w:p>
    <w:p w14:paraId="2C20F081" w14:textId="77777777" w:rsidR="00EF012B" w:rsidRPr="00403465" w:rsidRDefault="00000000" w:rsidP="00EF012B">
      <w:pPr>
        <w:pStyle w:val="Heading2"/>
      </w:pPr>
      <w:bookmarkStart w:id="15" w:name="_Toc256000011"/>
      <w:r w:rsidRPr="00403465">
        <w:lastRenderedPageBreak/>
        <w:t>Makipag-ugnay sa amin</w:t>
      </w:r>
      <w:bookmarkEnd w:id="15"/>
    </w:p>
    <w:p w14:paraId="06B75258" w14:textId="77777777" w:rsidR="00EF012B" w:rsidRPr="00403465" w:rsidRDefault="00000000" w:rsidP="00BB3D53">
      <w:r w:rsidRPr="00403465">
        <w:t>Para sa karagdagang impormasyon tungkol sa aming Charter, mangyaring makipag-ugnay sa amin.</w:t>
      </w:r>
    </w:p>
    <w:p w14:paraId="41DEA667" w14:textId="19633B63" w:rsidR="00EF012B" w:rsidRPr="00403465" w:rsidRDefault="00000000" w:rsidP="00BB3D53">
      <w:pPr>
        <w:rPr>
          <w:rStyle w:val="Hyperlink"/>
          <w:b w:val="0"/>
          <w:color w:val="auto"/>
        </w:rPr>
      </w:pPr>
      <w:r w:rsidRPr="00403465">
        <w:t xml:space="preserve">Maaari mong bisitahin ang aming website </w:t>
      </w:r>
      <w:hyperlink w:history="1">
        <w:r w:rsidR="00472ED4" w:rsidRPr="007B4F11">
          <w:rPr>
            <w:rStyle w:val="Hyperlink"/>
          </w:rPr>
          <w:t>– www.ndis.gov.au</w:t>
        </w:r>
      </w:hyperlink>
    </w:p>
    <w:p w14:paraId="15A28C3F" w14:textId="17D9BA27" w:rsidR="00EF012B" w:rsidRPr="00403465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403465">
        <w:rPr>
          <w:lang w:val="fr-FR"/>
        </w:rPr>
        <w:t xml:space="preserve">Maaari mo kaming tawagan </w:t>
      </w:r>
      <w:r w:rsidR="00472ED4" w:rsidRPr="000633DA">
        <w:rPr>
          <w:lang w:val="fr-FR"/>
        </w:rPr>
        <w:t xml:space="preserve">– </w:t>
      </w:r>
      <w:r w:rsidR="00472ED4" w:rsidRPr="000633DA">
        <w:rPr>
          <w:rStyle w:val="Bold"/>
          <w:lang w:val="fr-FR"/>
        </w:rPr>
        <w:t>1800 800 110</w:t>
      </w:r>
    </w:p>
    <w:p w14:paraId="17EB03A9" w14:textId="29191787" w:rsidR="00EF012B" w:rsidRPr="00403465" w:rsidRDefault="00000000" w:rsidP="00BB3D53">
      <w:pPr>
        <w:rPr>
          <w:lang w:val="fr-FR"/>
        </w:rPr>
      </w:pPr>
      <w:r w:rsidRPr="00403465">
        <w:rPr>
          <w:lang w:val="fr-FR"/>
        </w:rPr>
        <w:t>Maaari kang mag-</w:t>
      </w:r>
      <w:proofErr w:type="gramStart"/>
      <w:r w:rsidRPr="00403465">
        <w:rPr>
          <w:lang w:val="fr-FR"/>
        </w:rPr>
        <w:t>email</w:t>
      </w:r>
      <w:proofErr w:type="gramEnd"/>
      <w:r w:rsidRPr="00403465">
        <w:rPr>
          <w:lang w:val="fr-FR"/>
        </w:rPr>
        <w:t xml:space="preserve"> sa amin </w:t>
      </w:r>
      <w:hyperlink r:id="rId12" w:history="1">
        <w:r w:rsidR="00472ED4" w:rsidRPr="00562F4E">
          <w:rPr>
            <w:rStyle w:val="Hyperlink"/>
            <w:lang w:val="fr-FR"/>
          </w:rPr>
          <w:t xml:space="preserve">– </w:t>
        </w:r>
        <w:r w:rsidR="00472ED4" w:rsidRPr="007B4F11">
          <w:rPr>
            <w:rStyle w:val="Hyperlink"/>
            <w:lang w:val="fr-FR"/>
          </w:rPr>
          <w:t>enquiries@ndis.gov.au</w:t>
        </w:r>
      </w:hyperlink>
      <w:r w:rsidRPr="00403465">
        <w:rPr>
          <w:lang w:val="fr-FR"/>
        </w:rPr>
        <w:t xml:space="preserve"> </w:t>
      </w:r>
    </w:p>
    <w:p w14:paraId="2DF83BC5" w14:textId="77777777" w:rsidR="00EF012B" w:rsidRPr="00403465" w:rsidRDefault="00000000" w:rsidP="00BB3D53">
      <w:pPr>
        <w:rPr>
          <w:lang w:val="fr-FR"/>
        </w:rPr>
      </w:pPr>
      <w:r w:rsidRPr="00403465">
        <w:rPr>
          <w:lang w:val="fr-FR"/>
        </w:rPr>
        <w:t xml:space="preserve">Maaari kang sumulat </w:t>
      </w:r>
      <w:proofErr w:type="gramStart"/>
      <w:r w:rsidRPr="00403465">
        <w:rPr>
          <w:lang w:val="fr-FR"/>
        </w:rPr>
        <w:t>sa amin</w:t>
      </w:r>
      <w:proofErr w:type="gramEnd"/>
      <w:r w:rsidRPr="00403465">
        <w:rPr>
          <w:lang w:val="fr-FR"/>
        </w:rPr>
        <w:t>.</w:t>
      </w:r>
    </w:p>
    <w:p w14:paraId="2719B216" w14:textId="77777777" w:rsidR="00EF012B" w:rsidRPr="00403465" w:rsidRDefault="00000000" w:rsidP="00BB3D53">
      <w:r w:rsidRPr="00403465">
        <w:t>National Disability Insurance Agency GPO Box 700 Canberra ACT 2601</w:t>
      </w:r>
    </w:p>
    <w:p w14:paraId="1FD1AE57" w14:textId="77777777" w:rsidR="00EF012B" w:rsidRPr="00403465" w:rsidRDefault="00000000" w:rsidP="00BB3D53">
      <w:r w:rsidRPr="00403465">
        <w:t>Maaari mong bisitahin ang inyong lokal na:</w:t>
      </w:r>
    </w:p>
    <w:p w14:paraId="4A1A09DC" w14:textId="36CCE8F9" w:rsidR="00EF012B" w:rsidRPr="00403465" w:rsidRDefault="004C5417" w:rsidP="00BB3D53">
      <w:pPr>
        <w:pStyle w:val="ListParagraph"/>
        <w:numPr>
          <w:ilvl w:val="0"/>
          <w:numId w:val="23"/>
        </w:numPr>
      </w:pPr>
      <w:r>
        <w:t>o</w:t>
      </w:r>
      <w:r w:rsidRPr="00403465">
        <w:t>pisina ng NDIS</w:t>
      </w:r>
    </w:p>
    <w:p w14:paraId="63F916FC" w14:textId="77777777" w:rsidR="00EF012B" w:rsidRPr="00403465" w:rsidRDefault="00000000" w:rsidP="00BB3D53">
      <w:pPr>
        <w:pStyle w:val="ListParagraph"/>
        <w:numPr>
          <w:ilvl w:val="0"/>
          <w:numId w:val="23"/>
        </w:numPr>
      </w:pPr>
      <w:r w:rsidRPr="00403465">
        <w:t>opisina ng koordineytor ng lokal na pook</w:t>
      </w:r>
    </w:p>
    <w:p w14:paraId="65F3A81F" w14:textId="77777777" w:rsidR="00EF012B" w:rsidRPr="00403465" w:rsidRDefault="00000000" w:rsidP="00BB3D53">
      <w:pPr>
        <w:pStyle w:val="ListParagraph"/>
        <w:numPr>
          <w:ilvl w:val="0"/>
          <w:numId w:val="23"/>
        </w:numPr>
      </w:pPr>
      <w:r w:rsidRPr="00403465">
        <w:t>opisina ng pamamagitan sa early childhood.</w:t>
      </w:r>
    </w:p>
    <w:p w14:paraId="4F85A0A7" w14:textId="58728BD3" w:rsidR="00EF012B" w:rsidRPr="00403465" w:rsidRDefault="00000000" w:rsidP="00BB3D53">
      <w:pPr>
        <w:rPr>
          <w:rStyle w:val="Hyperlink"/>
          <w:b w:val="0"/>
          <w:color w:val="auto"/>
        </w:rPr>
      </w:pPr>
      <w:r w:rsidRPr="00403465">
        <w:t xml:space="preserve">Maaari mo kaming sundan sa Facebook </w:t>
      </w:r>
      <w:hyperlink w:history="1">
        <w:r w:rsidR="00472ED4" w:rsidRPr="007B4F11">
          <w:rPr>
            <w:rStyle w:val="Hyperlink"/>
          </w:rPr>
          <w:t>– www.facebook.com/NDISAus</w:t>
        </w:r>
      </w:hyperlink>
    </w:p>
    <w:p w14:paraId="5470F604" w14:textId="2537F66B" w:rsidR="00EF012B" w:rsidRPr="00403465" w:rsidRDefault="00000000" w:rsidP="00BB3D53">
      <w:pPr>
        <w:rPr>
          <w:rStyle w:val="Bold"/>
          <w:b w:val="0"/>
          <w:bCs w:val="0"/>
          <w:color w:val="auto"/>
        </w:rPr>
      </w:pPr>
      <w:r w:rsidRPr="00403465">
        <w:t xml:space="preserve">Maaari mo kaming sundan sa Twitter </w:t>
      </w:r>
      <w:r w:rsidR="00472ED4">
        <w:t xml:space="preserve">– </w:t>
      </w:r>
      <w:r w:rsidR="00472ED4">
        <w:rPr>
          <w:rStyle w:val="Bold"/>
        </w:rPr>
        <w:t>@NDIS</w:t>
      </w:r>
    </w:p>
    <w:p w14:paraId="0C9ADF02" w14:textId="417124C1" w:rsidR="00EF012B" w:rsidRPr="00403465" w:rsidRDefault="00000000" w:rsidP="00BB3D53">
      <w:pPr>
        <w:rPr>
          <w:rStyle w:val="Hyperlink"/>
          <w:b w:val="0"/>
          <w:color w:val="auto"/>
        </w:rPr>
      </w:pPr>
      <w:r w:rsidRPr="00403465">
        <w:t xml:space="preserve">Maaari kang makipag-usap sa amin online gamit ang aming webchat feature sa itaas ng aming website </w:t>
      </w:r>
      <w:hyperlink w:history="1">
        <w:r w:rsidR="00472ED4" w:rsidRPr="007B4F11">
          <w:rPr>
            <w:rStyle w:val="Hyperlink"/>
          </w:rPr>
          <w:t>– www.ndis.gov.au</w:t>
        </w:r>
      </w:hyperlink>
      <w:r w:rsidRPr="00403465">
        <w:t xml:space="preserve"> </w:t>
      </w:r>
    </w:p>
    <w:p w14:paraId="2C6A0441" w14:textId="4CF3D720" w:rsidR="00EF012B" w:rsidRPr="00403465" w:rsidRDefault="00000000" w:rsidP="00BB3D53">
      <w:pPr>
        <w:rPr>
          <w:rStyle w:val="Bold"/>
          <w:b w:val="0"/>
          <w:bCs w:val="0"/>
          <w:color w:val="auto"/>
        </w:rPr>
      </w:pPr>
      <w:r w:rsidRPr="00403465">
        <w:rPr>
          <w:spacing w:val="-3"/>
        </w:rPr>
        <w:t xml:space="preserve">Kung ikaw ay nagsasalita ng isang wika maliban sa Ingles, maaari mong tawagan ang Translating and Interpreting Service (TIS) </w:t>
      </w:r>
      <w:r w:rsidR="00472ED4">
        <w:t xml:space="preserve">– </w:t>
      </w:r>
      <w:r w:rsidR="00472ED4">
        <w:rPr>
          <w:rStyle w:val="Bold"/>
        </w:rPr>
        <w:t>131 450</w:t>
      </w:r>
    </w:p>
    <w:p w14:paraId="7A31F1C0" w14:textId="77777777" w:rsidR="00EF012B" w:rsidRPr="00403465" w:rsidRDefault="00000000" w:rsidP="00BB3D53">
      <w:r w:rsidRPr="00403465">
        <w:t>Kung ikaw ay may kapansanan sa pananalita o pandinig, maaari mong tawagan ang:</w:t>
      </w:r>
    </w:p>
    <w:p w14:paraId="69143F2B" w14:textId="05F03AA1" w:rsidR="00EF012B" w:rsidRPr="00403465" w:rsidRDefault="00000000" w:rsidP="00BB3D53">
      <w:pPr>
        <w:rPr>
          <w:rStyle w:val="Bold"/>
          <w:b w:val="0"/>
          <w:bCs w:val="0"/>
          <w:color w:val="auto"/>
        </w:rPr>
      </w:pPr>
      <w:r w:rsidRPr="00403465">
        <w:t xml:space="preserve">TTY </w:t>
      </w:r>
      <w:r w:rsidR="00472ED4">
        <w:t xml:space="preserve">– </w:t>
      </w:r>
      <w:r w:rsidR="00472ED4">
        <w:rPr>
          <w:rStyle w:val="Bold"/>
        </w:rPr>
        <w:t>1800 555 677</w:t>
      </w:r>
    </w:p>
    <w:p w14:paraId="48C84E87" w14:textId="415FA74E" w:rsidR="00EF012B" w:rsidRPr="00403465" w:rsidRDefault="00000000" w:rsidP="00BB3D53">
      <w:pPr>
        <w:rPr>
          <w:rStyle w:val="Bold"/>
          <w:b w:val="0"/>
          <w:bCs w:val="0"/>
          <w:color w:val="auto"/>
        </w:rPr>
      </w:pPr>
      <w:r w:rsidRPr="00403465">
        <w:t xml:space="preserve">Speak and </w:t>
      </w:r>
      <w:proofErr w:type="gramStart"/>
      <w:r w:rsidRPr="00403465">
        <w:t>Listen</w:t>
      </w:r>
      <w:proofErr w:type="gramEnd"/>
      <w:r w:rsidRPr="00403465">
        <w:t xml:space="preserve"> </w:t>
      </w:r>
      <w:r w:rsidR="00472ED4">
        <w:t xml:space="preserve">– </w:t>
      </w:r>
      <w:r w:rsidR="00472ED4">
        <w:rPr>
          <w:rStyle w:val="Bold"/>
        </w:rPr>
        <w:t>1800 555 727</w:t>
      </w:r>
    </w:p>
    <w:p w14:paraId="47797F30" w14:textId="77777777" w:rsidR="00EF012B" w:rsidRPr="00403465" w:rsidRDefault="00000000" w:rsidP="00BB3D53">
      <w:r w:rsidRPr="00403465">
        <w:t>National Relay Service</w:t>
      </w:r>
    </w:p>
    <w:p w14:paraId="1B112EBB" w14:textId="019B8C41" w:rsidR="00EF012B" w:rsidRPr="00403465" w:rsidRDefault="00000000" w:rsidP="00BB3D53">
      <w:pPr>
        <w:rPr>
          <w:rStyle w:val="Bold"/>
        </w:rPr>
      </w:pPr>
      <w:r w:rsidRPr="00403465">
        <w:t xml:space="preserve">Telepono </w:t>
      </w:r>
      <w:r w:rsidR="00472ED4">
        <w:t xml:space="preserve">– </w:t>
      </w:r>
      <w:r w:rsidR="00472ED4">
        <w:rPr>
          <w:rStyle w:val="Bold"/>
        </w:rPr>
        <w:t>133 677</w:t>
      </w:r>
    </w:p>
    <w:p w14:paraId="7D3A6AAF" w14:textId="45C404B3" w:rsidR="00EF012B" w:rsidRPr="00403465" w:rsidRDefault="00000000" w:rsidP="00BB3D53">
      <w:pPr>
        <w:rPr>
          <w:rStyle w:val="Hyperlink"/>
        </w:rPr>
      </w:pPr>
      <w:r w:rsidRPr="00403465">
        <w:t xml:space="preserve">Website </w:t>
      </w:r>
      <w:hyperlink w:history="1">
        <w:r w:rsidR="00472ED4" w:rsidRPr="007B4F11">
          <w:rPr>
            <w:rStyle w:val="Hyperlink"/>
          </w:rPr>
          <w:t>– www.relayservice.gov.au</w:t>
        </w:r>
      </w:hyperlink>
    </w:p>
    <w:p w14:paraId="451BC8F7" w14:textId="77777777" w:rsidR="00EF012B" w:rsidRPr="00403465" w:rsidRDefault="00000000" w:rsidP="00EF012B">
      <w:pPr>
        <w:pStyle w:val="Heading2"/>
      </w:pPr>
      <w:bookmarkStart w:id="16" w:name="_Toc256000012"/>
      <w:r w:rsidRPr="00403465">
        <w:lastRenderedPageBreak/>
        <w:t>Listahan ng mga salita</w:t>
      </w:r>
      <w:bookmarkEnd w:id="16"/>
    </w:p>
    <w:p w14:paraId="55F97C47" w14:textId="77777777" w:rsidR="00EF012B" w:rsidRPr="00403465" w:rsidRDefault="00000000" w:rsidP="00BB3D53">
      <w:pPr>
        <w:rPr>
          <w:rFonts w:ascii="FS Me" w:hAnsi="FS Me" w:cs="FS Me"/>
          <w:b/>
          <w:bCs/>
          <w:color w:val="6B2976"/>
          <w:w w:val="103"/>
          <w:lang w:val="en-GB" w:eastAsia="en-AU"/>
        </w:rPr>
      </w:pPr>
      <w:r w:rsidRPr="00403465">
        <w:rPr>
          <w:w w:val="103"/>
          <w:lang w:eastAsia="en-AU"/>
        </w:rPr>
        <w:t xml:space="preserve">Ang listahan ito ay nagpapaliwanag kung ano ang kahulugan ng mga salitang </w:t>
      </w:r>
      <w:r w:rsidRPr="00403465">
        <w:rPr>
          <w:rStyle w:val="Strong"/>
        </w:rPr>
        <w:t>bold</w:t>
      </w:r>
      <w:r w:rsidRPr="00403465">
        <w:rPr>
          <w:w w:val="103"/>
          <w:lang w:eastAsia="en-AU"/>
        </w:rPr>
        <w:t xml:space="preserve"> sa dokumentong ito.</w:t>
      </w:r>
    </w:p>
    <w:p w14:paraId="5F2193BF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Administrative Appeals Tribunal (AAT)</w:t>
      </w:r>
    </w:p>
    <w:p w14:paraId="262DEC11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Nirerebyu ng AAT ang mga desisyon ng pamahalaan.</w:t>
      </w:r>
    </w:p>
    <w:p w14:paraId="4AC60E4F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Ombudsman ng Commonwealth</w:t>
      </w:r>
    </w:p>
    <w:p w14:paraId="2B1FC724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Tinutulungan ng Commonwealth Ombudsman ang mga tao na nagreklamo tungkol sa mga serbisyo ng pamahalaan.</w:t>
      </w:r>
    </w:p>
    <w:p w14:paraId="7D276CC4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Reklamo</w:t>
      </w:r>
    </w:p>
    <w:p w14:paraId="6C84A059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apag ikaw ay nagreklamo, sinasabi mo sa isang tao na may isang bagay na:</w:t>
      </w:r>
    </w:p>
    <w:p w14:paraId="37086DFE" w14:textId="77777777" w:rsidR="00EF012B" w:rsidRPr="00403465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hindi tama</w:t>
      </w:r>
    </w:p>
    <w:p w14:paraId="59708642" w14:textId="77777777" w:rsidR="00EF012B" w:rsidRPr="00403465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hindi gumagana nang mahusay.</w:t>
      </w:r>
    </w:p>
    <w:p w14:paraId="4CDB7BC6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Makipag-ugnayan</w:t>
      </w:r>
    </w:p>
    <w:p w14:paraId="1B28470E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ami ay nakikipag-ugnayan sa iyo, kung tinutulungan ka naming humanap ng mga suporta at serbisyo na kailangan mo.</w:t>
      </w:r>
    </w:p>
    <w:p w14:paraId="733A9BAE" w14:textId="77777777" w:rsidR="00EF012B" w:rsidRPr="00403465" w:rsidRDefault="00000000" w:rsidP="00BB3D53">
      <w:pPr>
        <w:rPr>
          <w:rStyle w:val="Strong"/>
          <w:lang w:val="fr-FR"/>
        </w:rPr>
      </w:pPr>
      <w:r w:rsidRPr="00403465">
        <w:rPr>
          <w:rStyle w:val="Strong"/>
          <w:lang w:val="fr-FR"/>
        </w:rPr>
        <w:t>Kultura</w:t>
      </w:r>
    </w:p>
    <w:p w14:paraId="2A7359E0" w14:textId="77777777" w:rsidR="00EF012B" w:rsidRPr="00403465" w:rsidRDefault="00000000" w:rsidP="00BB3D53">
      <w:pPr>
        <w:rPr>
          <w:w w:val="103"/>
          <w:lang w:val="fr-FR" w:eastAsia="en-AU"/>
        </w:rPr>
      </w:pPr>
      <w:r w:rsidRPr="00403465">
        <w:rPr>
          <w:w w:val="103"/>
          <w:lang w:val="fr-FR" w:eastAsia="en-AU"/>
        </w:rPr>
        <w:t xml:space="preserve">Ang iyong kultura </w:t>
      </w:r>
      <w:proofErr w:type="gramStart"/>
      <w:r w:rsidRPr="00403465">
        <w:rPr>
          <w:w w:val="103"/>
          <w:lang w:val="fr-FR" w:eastAsia="en-AU"/>
        </w:rPr>
        <w:t>ay:</w:t>
      </w:r>
      <w:proofErr w:type="gramEnd"/>
    </w:p>
    <w:p w14:paraId="264B9D00" w14:textId="77777777" w:rsidR="00EF012B" w:rsidRPr="00403465" w:rsidRDefault="00000000" w:rsidP="00B347DF">
      <w:pPr>
        <w:pStyle w:val="ListParagraph"/>
        <w:numPr>
          <w:ilvl w:val="0"/>
          <w:numId w:val="35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iyong paraan ng pamumuhay at mga paniniwala</w:t>
      </w:r>
    </w:p>
    <w:p w14:paraId="3DD2CC70" w14:textId="77777777" w:rsidR="00EF012B" w:rsidRPr="00403465" w:rsidRDefault="00000000" w:rsidP="00B347DF">
      <w:pPr>
        <w:pStyle w:val="ListParagraph"/>
        <w:numPr>
          <w:ilvl w:val="0"/>
          <w:numId w:val="35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ung ano ang mahalaga sa iyo.</w:t>
      </w:r>
    </w:p>
    <w:p w14:paraId="5AF9AA72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Pagkakaiba-iba</w:t>
      </w:r>
    </w:p>
    <w:p w14:paraId="370CB560" w14:textId="77777777" w:rsidR="00EF012B" w:rsidRPr="00403465" w:rsidRDefault="00000000" w:rsidP="00BB3D53">
      <w:pPr>
        <w:rPr>
          <w:rFonts w:ascii="FS Me" w:hAnsi="FS Me" w:cs="FS Me"/>
          <w:b/>
          <w:bCs/>
          <w:color w:val="6B2976"/>
          <w:lang w:val="en-US" w:eastAsia="en-AU"/>
        </w:rPr>
      </w:pPr>
      <w:r w:rsidRPr="00403465">
        <w:rPr>
          <w:lang w:eastAsia="en-AU"/>
        </w:rPr>
        <w:t>Ang pagkakaiba-iba ang dahilan kung bakit magkakaiba sa isa't isa ang mga tao.</w:t>
      </w:r>
    </w:p>
    <w:p w14:paraId="4500C5A9" w14:textId="77777777" w:rsidR="00472ED4" w:rsidRDefault="00472ED4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7D96F52B" w14:textId="7EF98218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lastRenderedPageBreak/>
        <w:t>Nagbibigay-kapangyarihan</w:t>
      </w:r>
    </w:p>
    <w:p w14:paraId="234875E6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ami ay nagbibigay-kapangyarihan, kung tinutulungan ka naming mamuhay sa paraang nais mo.</w:t>
      </w:r>
    </w:p>
    <w:p w14:paraId="7A30710E" w14:textId="5A9CED43" w:rsidR="0014171C" w:rsidRPr="00472ED4" w:rsidRDefault="00000000" w:rsidP="00472ED4">
      <w:pPr>
        <w:rPr>
          <w:rStyle w:val="Strong"/>
          <w:b w:val="0"/>
          <w:bCs w:val="0"/>
          <w:color w:val="auto"/>
          <w:w w:val="103"/>
          <w:lang w:val="en-GB" w:eastAsia="en-AU"/>
        </w:rPr>
      </w:pPr>
      <w:r w:rsidRPr="00403465">
        <w:rPr>
          <w:w w:val="103"/>
          <w:lang w:eastAsia="en-AU"/>
        </w:rPr>
        <w:t>Tinutulungan ka naming humanap at gumamit ng impormasyon.</w:t>
      </w:r>
    </w:p>
    <w:p w14:paraId="2F6E2A09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Feedback (Komento)</w:t>
      </w:r>
    </w:p>
    <w:p w14:paraId="304F702A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apag ikaw ay nagbigay ng feedback, sinasabi mo sa isang tao kung ano:</w:t>
      </w:r>
    </w:p>
    <w:p w14:paraId="728ECD60" w14:textId="77777777" w:rsidR="00EF012B" w:rsidRPr="00403465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nagawa niya nang mahusay</w:t>
      </w:r>
    </w:p>
    <w:p w14:paraId="6B69DF12" w14:textId="77777777" w:rsidR="00EF012B" w:rsidRPr="00403465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kailangang ayusin.</w:t>
      </w:r>
    </w:p>
    <w:p w14:paraId="579FB7D7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LGBTIQA+</w:t>
      </w:r>
    </w:p>
    <w:p w14:paraId="255C8827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mga letrang LGBTIQA ay nangangahulugang lesbian, gay, bisexual, transgender, intersex, queer o questioning at asexual.</w:t>
      </w:r>
    </w:p>
    <w:p w14:paraId="69DFF9DC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'+' ay para sa mga tao na bahagi ng komunidad ng LGBTIQA+ ngunit hindi naglalarawan ng kanilang sarili gamit ang isang salita mula sa listahang ito.</w:t>
      </w:r>
    </w:p>
    <w:p w14:paraId="508167E1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Komisyon ng Kalidad at mga Pag-iingat ng NDIS (NDIS Quality and Safeguards Commission - NDIS Commission)</w:t>
      </w:r>
    </w:p>
    <w:p w14:paraId="0F7AFF5A" w14:textId="77777777" w:rsidR="00EF012B" w:rsidRPr="00403465" w:rsidRDefault="00000000" w:rsidP="00BB3D53">
      <w:pPr>
        <w:rPr>
          <w:lang w:val="en-US" w:eastAsia="en-AU"/>
        </w:rPr>
      </w:pPr>
      <w:r w:rsidRPr="00403465">
        <w:rPr>
          <w:lang w:eastAsia="en-AU"/>
        </w:rPr>
        <w:t>Ang NDIS Quality and Safeguards Commission (NDIS Commission) ay tumitiyak na ang mga taong may kapansanan na kalahok sa NDIS:</w:t>
      </w:r>
    </w:p>
    <w:p w14:paraId="7CA2E6A6" w14:textId="77777777" w:rsidR="00EF012B" w:rsidRPr="00403465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y ligtas</w:t>
      </w:r>
    </w:p>
    <w:p w14:paraId="10776F09" w14:textId="77777777" w:rsidR="00EF012B" w:rsidRPr="00403465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y makakakuha ng mahusay na mga serbisyo.</w:t>
      </w:r>
    </w:p>
    <w:p w14:paraId="50EB6224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Nominee (Hinirang)</w:t>
      </w:r>
    </w:p>
    <w:p w14:paraId="7120EFEB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iyong hinirang ay isang tao na pinili mo upang:</w:t>
      </w:r>
    </w:p>
    <w:p w14:paraId="17A0F958" w14:textId="77777777" w:rsidR="00EF012B" w:rsidRPr="00403465" w:rsidRDefault="00000000" w:rsidP="00B347DF">
      <w:pPr>
        <w:pStyle w:val="ListParagraph"/>
        <w:numPr>
          <w:ilvl w:val="0"/>
          <w:numId w:val="38"/>
        </w:numPr>
        <w:rPr>
          <w:w w:val="103"/>
          <w:lang w:val="fr-FR" w:eastAsia="en-AU"/>
        </w:rPr>
      </w:pPr>
      <w:proofErr w:type="gramStart"/>
      <w:r w:rsidRPr="00403465">
        <w:rPr>
          <w:w w:val="103"/>
          <w:lang w:val="fr-FR" w:eastAsia="en-AU"/>
        </w:rPr>
        <w:t>gumawa</w:t>
      </w:r>
      <w:proofErr w:type="gramEnd"/>
      <w:r w:rsidRPr="00403465">
        <w:rPr>
          <w:w w:val="103"/>
          <w:lang w:val="fr-FR" w:eastAsia="en-AU"/>
        </w:rPr>
        <w:t xml:space="preserve"> ng mga desisyon para sa iyo</w:t>
      </w:r>
    </w:p>
    <w:p w14:paraId="158A58E6" w14:textId="77777777" w:rsidR="00EF012B" w:rsidRPr="00403465" w:rsidRDefault="00000000" w:rsidP="00B347DF">
      <w:pPr>
        <w:pStyle w:val="ListParagraph"/>
        <w:numPr>
          <w:ilvl w:val="0"/>
          <w:numId w:val="38"/>
        </w:num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gawin ang mga bagay para sa iyo na hindi mo kayang gawin nang mag-isa.</w:t>
      </w:r>
    </w:p>
    <w:p w14:paraId="77811E4F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lastRenderedPageBreak/>
        <w:t>Mga kalahok</w:t>
      </w:r>
    </w:p>
    <w:p w14:paraId="2F74A3BA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mga kalahok ay mga taong may kapansanan na kasali sa NDIS.</w:t>
      </w:r>
    </w:p>
    <w:p w14:paraId="28B9E71F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Muling pagtasa ng plano</w:t>
      </w:r>
    </w:p>
    <w:p w14:paraId="7EE44DD9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apag kami ay magsasagawa ng muling pagtatasa ng plano, susuriin namin ang iyong plano upang makita kung ano ang kailangang baguhin.</w:t>
      </w:r>
    </w:p>
    <w:p w14:paraId="5F351C95" w14:textId="2FC12D77" w:rsidR="0014171C" w:rsidRPr="00472ED4" w:rsidRDefault="00000000" w:rsidP="00472ED4">
      <w:pPr>
        <w:rPr>
          <w:rStyle w:val="Strong"/>
          <w:b w:val="0"/>
          <w:bCs w:val="0"/>
          <w:color w:val="auto"/>
          <w:w w:val="103"/>
          <w:lang w:val="en-GB" w:eastAsia="en-AU"/>
        </w:rPr>
      </w:pPr>
      <w:r w:rsidRPr="00403465">
        <w:rPr>
          <w:w w:val="103"/>
          <w:lang w:eastAsia="en-AU"/>
        </w:rPr>
        <w:t>Maaari kang humiling ng muling pagtasa ng plano. O maaari kaming humiling nito.</w:t>
      </w:r>
    </w:p>
    <w:p w14:paraId="1396618A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Magalang</w:t>
      </w:r>
    </w:p>
    <w:p w14:paraId="0B28A3B5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ami ay magalang, kung tinatrato ka namin bilang isang indibidwal.</w:t>
      </w:r>
    </w:p>
    <w:p w14:paraId="311D0F8D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Handang tumugon</w:t>
      </w:r>
    </w:p>
    <w:p w14:paraId="42EA61EC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ami ay tumutugon, kung tinutulungan ka namin sa mga kailangan mo.</w:t>
      </w:r>
    </w:p>
    <w:p w14:paraId="34BB8270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Mga karapatan</w:t>
      </w:r>
    </w:p>
    <w:p w14:paraId="1887C527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Ang mga karapatan ay mga tuntunin kung paano dapat tratuhin ang lahat nang makatarungan at patas.</w:t>
      </w:r>
    </w:p>
    <w:p w14:paraId="2BA32111" w14:textId="77777777" w:rsidR="00EF012B" w:rsidRPr="00403465" w:rsidRDefault="00000000" w:rsidP="00BB3D53">
      <w:pPr>
        <w:rPr>
          <w:rStyle w:val="Strong"/>
        </w:rPr>
      </w:pPr>
      <w:r w:rsidRPr="00403465">
        <w:rPr>
          <w:rStyle w:val="Strong"/>
        </w:rPr>
        <w:t>Walang itinatago (transparent)</w:t>
      </w:r>
    </w:p>
    <w:p w14:paraId="2C384FFC" w14:textId="77777777" w:rsidR="00EF012B" w:rsidRPr="00403465" w:rsidRDefault="00000000" w:rsidP="00BB3D53">
      <w:pPr>
        <w:rPr>
          <w:w w:val="103"/>
          <w:lang w:val="en-GB" w:eastAsia="en-AU"/>
        </w:rPr>
      </w:pPr>
      <w:r w:rsidRPr="00403465">
        <w:rPr>
          <w:w w:val="103"/>
          <w:lang w:eastAsia="en-AU"/>
        </w:rPr>
        <w:t>Kami ay walang itinatago, kung ginagawa naming madaling maunawaan ang aming impormasyon at mga desisyon.</w:t>
      </w:r>
    </w:p>
    <w:p w14:paraId="076142FA" w14:textId="77777777" w:rsidR="00306ADC" w:rsidRPr="00403465" w:rsidRDefault="00306ADC" w:rsidP="00472ED4">
      <w:pPr>
        <w:spacing w:before="2400"/>
        <w:rPr>
          <w:rFonts w:cs="Arial"/>
          <w:sz w:val="24"/>
          <w:szCs w:val="24"/>
        </w:rPr>
      </w:pPr>
    </w:p>
    <w:p w14:paraId="39532EC9" w14:textId="77777777" w:rsidR="00FA2A7A" w:rsidRPr="00403465" w:rsidRDefault="00000000" w:rsidP="00542C28">
      <w:pPr>
        <w:rPr>
          <w:rFonts w:cs="Arial"/>
          <w:sz w:val="24"/>
          <w:szCs w:val="24"/>
        </w:rPr>
      </w:pPr>
      <w:r w:rsidRPr="00403465">
        <w:rPr>
          <w:rFonts w:cs="Arial"/>
          <w:sz w:val="24"/>
          <w:szCs w:val="24"/>
        </w:rPr>
        <w:t xml:space="preserve">Nilikha ng Information Access Group ang Easy Read na text lamang na dokumentong ito. Para sa anumang mga tanong, mangyaring bisitahin ang </w:t>
      </w:r>
      <w:hyperlink r:id="rId13" w:history="1">
        <w:r w:rsidRPr="00403465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403465">
        <w:rPr>
          <w:rFonts w:cs="Arial"/>
          <w:sz w:val="24"/>
          <w:szCs w:val="24"/>
        </w:rPr>
        <w:t>. Banggitin ang job number 4971.</w:t>
      </w:r>
    </w:p>
    <w:bookmarkEnd w:id="0"/>
    <w:bookmarkEnd w:id="1"/>
    <w:p w14:paraId="191E113E" w14:textId="01CA153E" w:rsidR="00EC31C6" w:rsidRPr="00472ED4" w:rsidRDefault="00000000" w:rsidP="00472ED4">
      <w:pPr>
        <w:pStyle w:val="ProductCode"/>
        <w:rPr>
          <w:color w:val="auto"/>
        </w:rPr>
      </w:pPr>
      <w:r w:rsidRPr="00403465">
        <w:rPr>
          <w:color w:val="auto"/>
        </w:rPr>
        <w:t>DA0504 – Easy Read Participant Service Charter – August 2022</w:t>
      </w:r>
    </w:p>
    <w:sectPr w:rsidR="00EC31C6" w:rsidRPr="00472ED4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A4987" w14:textId="77777777" w:rsidR="00A638C8" w:rsidRDefault="00A638C8">
      <w:pPr>
        <w:spacing w:before="0" w:after="0" w:line="240" w:lineRule="auto"/>
      </w:pPr>
      <w:r>
        <w:separator/>
      </w:r>
    </w:p>
  </w:endnote>
  <w:endnote w:type="continuationSeparator" w:id="0">
    <w:p w14:paraId="219B1B64" w14:textId="77777777" w:rsidR="00A638C8" w:rsidRDefault="00A638C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F6EC2" w14:textId="77777777" w:rsidR="00384C4C" w:rsidRPr="005C5370" w:rsidRDefault="00000000" w:rsidP="000749C5">
    <w:pPr>
      <w:pStyle w:val="Footer"/>
      <w:rPr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1989711448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</w:rPr>
          <w:t xml:space="preserve">Pahina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</w:rPr>
          <w:t>30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C670B" w14:textId="77777777" w:rsidR="00CB3B8E" w:rsidRPr="00C45FA9" w:rsidRDefault="00000000" w:rsidP="00C45FA9">
    <w:pPr>
      <w:pStyle w:val="Footer"/>
      <w:rPr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366015975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</w:rPr>
          <w:t xml:space="preserve">Pahina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>
          <w:rPr>
            <w:color w:val="000000" w:themeColor="text1"/>
          </w:rPr>
          <w:t>1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DDC29" w14:textId="77777777" w:rsidR="00A638C8" w:rsidRDefault="00A638C8">
      <w:pPr>
        <w:spacing w:before="0" w:after="0" w:line="240" w:lineRule="auto"/>
      </w:pPr>
      <w:r>
        <w:separator/>
      </w:r>
    </w:p>
  </w:footnote>
  <w:footnote w:type="continuationSeparator" w:id="0">
    <w:p w14:paraId="39DD9951" w14:textId="77777777" w:rsidR="00A638C8" w:rsidRDefault="00A638C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C7D61B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06E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9EEF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6614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E206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F89E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AAE7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38A6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C47E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58A06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4442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124E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5CCA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1E0D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183C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94E9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3227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D8E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F460A6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2C24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6E0C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F653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10CC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4853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CEAB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5431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00C7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C22CCA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3486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B0A6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30B8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1033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0C94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B421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606E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6414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CC7E7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A6DB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6AE2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D60E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53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4201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D2F3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46C7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E010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7292DD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4CE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5CB8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5E82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5AE9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D67F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CE0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14A8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6E85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82BCE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08AE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E29E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96F2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2CBD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4831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929A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9283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8C45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399A56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9494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625B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047F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D85C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0AC6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2D2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508C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68E8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940879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D21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8AD8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2473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1A0B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B0BB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08BF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40C2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40AB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38D21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46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E4A5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343F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1EAC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866D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1843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C00E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DCBE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CE3C66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4A5F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18B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5AA0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327C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AED1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CCD2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B2A6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6C0C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724415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C67C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381F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73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725F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3CAD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0813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B2DD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18F9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696AA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BEE8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A0B9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C97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073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9EA5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B27A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40BF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1817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96D26D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8C40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A646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6A20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C0DA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6A75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140A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743B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BCC2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B1942A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1406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380A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D23B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F6BF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6E1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46B2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E2D4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C45F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ED4860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EE3E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567A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0613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D6C8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7ECD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E098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3E1A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30CD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42307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FCF1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A2AD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22AF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80F4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8C8A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E5A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8680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D218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83B2D6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28E1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7823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40BC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7484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1C9B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F0DE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1C2B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FC1C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872642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A16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0AD7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3AFC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021E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3ECC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82B5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E2B9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BE37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367A6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621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32D7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BE80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7A95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66AD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22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E43A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24AE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7548C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3A74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624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3EBF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3CD8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CCE8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0225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B0BF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7CA4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FA7ABD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A295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E282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6242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74EF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7632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6C65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20BB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8008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BB7AB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B6B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E49E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FE1B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8E9A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ACA0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DCE6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46B0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525F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5290E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38BC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823F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E2FB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5408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7A3F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784A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E4AD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DB562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3E27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1E0F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7656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DE06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3875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B2AE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F845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D830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B1E05E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7CD1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4C72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249B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8AA9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829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02B6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042A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4006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7C3CA6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7460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0C1D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CC19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C845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5E05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7A00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F093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FE51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158766">
    <w:abstractNumId w:val="19"/>
  </w:num>
  <w:num w:numId="2" w16cid:durableId="1954097429">
    <w:abstractNumId w:val="24"/>
  </w:num>
  <w:num w:numId="3" w16cid:durableId="1556696666">
    <w:abstractNumId w:val="26"/>
  </w:num>
  <w:num w:numId="4" w16cid:durableId="1516072596">
    <w:abstractNumId w:val="13"/>
  </w:num>
  <w:num w:numId="5" w16cid:durableId="1919636821">
    <w:abstractNumId w:val="17"/>
  </w:num>
  <w:num w:numId="6" w16cid:durableId="317350228">
    <w:abstractNumId w:val="16"/>
  </w:num>
  <w:num w:numId="7" w16cid:durableId="1057902404">
    <w:abstractNumId w:val="23"/>
  </w:num>
  <w:num w:numId="8" w16cid:durableId="1452506320">
    <w:abstractNumId w:val="22"/>
  </w:num>
  <w:num w:numId="9" w16cid:durableId="193887801">
    <w:abstractNumId w:val="37"/>
  </w:num>
  <w:num w:numId="10" w16cid:durableId="1108310375">
    <w:abstractNumId w:val="10"/>
  </w:num>
  <w:num w:numId="11" w16cid:durableId="999968787">
    <w:abstractNumId w:val="25"/>
  </w:num>
  <w:num w:numId="12" w16cid:durableId="755328325">
    <w:abstractNumId w:val="18"/>
  </w:num>
  <w:num w:numId="13" w16cid:durableId="1889291861">
    <w:abstractNumId w:val="14"/>
  </w:num>
  <w:num w:numId="14" w16cid:durableId="358241267">
    <w:abstractNumId w:val="20"/>
  </w:num>
  <w:num w:numId="15" w16cid:durableId="1437165866">
    <w:abstractNumId w:val="28"/>
  </w:num>
  <w:num w:numId="16" w16cid:durableId="646788710">
    <w:abstractNumId w:val="36"/>
  </w:num>
  <w:num w:numId="17" w16cid:durableId="805126346">
    <w:abstractNumId w:val="15"/>
  </w:num>
  <w:num w:numId="18" w16cid:durableId="2136176670">
    <w:abstractNumId w:val="35"/>
  </w:num>
  <w:num w:numId="19" w16cid:durableId="2122213815">
    <w:abstractNumId w:val="21"/>
  </w:num>
  <w:num w:numId="20" w16cid:durableId="1562908092">
    <w:abstractNumId w:val="29"/>
  </w:num>
  <w:num w:numId="21" w16cid:durableId="304313717">
    <w:abstractNumId w:val="27"/>
  </w:num>
  <w:num w:numId="22" w16cid:durableId="2053727689">
    <w:abstractNumId w:val="34"/>
  </w:num>
  <w:num w:numId="23" w16cid:durableId="432407700">
    <w:abstractNumId w:val="33"/>
  </w:num>
  <w:num w:numId="24" w16cid:durableId="328942689">
    <w:abstractNumId w:val="9"/>
  </w:num>
  <w:num w:numId="25" w16cid:durableId="1938705946">
    <w:abstractNumId w:val="7"/>
  </w:num>
  <w:num w:numId="26" w16cid:durableId="834877221">
    <w:abstractNumId w:val="6"/>
  </w:num>
  <w:num w:numId="27" w16cid:durableId="1781029932">
    <w:abstractNumId w:val="5"/>
  </w:num>
  <w:num w:numId="28" w16cid:durableId="2009018902">
    <w:abstractNumId w:val="4"/>
  </w:num>
  <w:num w:numId="29" w16cid:durableId="1230193032">
    <w:abstractNumId w:val="8"/>
  </w:num>
  <w:num w:numId="30" w16cid:durableId="106244133">
    <w:abstractNumId w:val="3"/>
  </w:num>
  <w:num w:numId="31" w16cid:durableId="856499581">
    <w:abstractNumId w:val="2"/>
  </w:num>
  <w:num w:numId="32" w16cid:durableId="784274599">
    <w:abstractNumId w:val="1"/>
  </w:num>
  <w:num w:numId="33" w16cid:durableId="524833765">
    <w:abstractNumId w:val="0"/>
  </w:num>
  <w:num w:numId="34" w16cid:durableId="2017685029">
    <w:abstractNumId w:val="31"/>
  </w:num>
  <w:num w:numId="35" w16cid:durableId="2078740264">
    <w:abstractNumId w:val="32"/>
  </w:num>
  <w:num w:numId="36" w16cid:durableId="1098256637">
    <w:abstractNumId w:val="11"/>
  </w:num>
  <w:num w:numId="37" w16cid:durableId="778450654">
    <w:abstractNumId w:val="30"/>
  </w:num>
  <w:num w:numId="38" w16cid:durableId="76946274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3DA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5C27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679F"/>
    <w:rsid w:val="001179C2"/>
    <w:rsid w:val="00117AEC"/>
    <w:rsid w:val="00117C80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412"/>
    <w:rsid w:val="001C6408"/>
    <w:rsid w:val="001C6C2E"/>
    <w:rsid w:val="001C7C72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465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ED4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417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2F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5C96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409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2E3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5768A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686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0B72"/>
    <w:rsid w:val="008911EA"/>
    <w:rsid w:val="008918D5"/>
    <w:rsid w:val="00891D87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4F42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8E4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5618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64F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8FF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160A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38C8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0EFA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085B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C8"/>
    <w:rsid w:val="00E722C8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415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D7E26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8E5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2E6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DDE04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  <w:style w:type="character" w:styleId="UnresolvedMention">
    <w:name w:val="Unresolved Mention"/>
    <w:basedOn w:val="DefaultParagraphFont"/>
    <w:uiPriority w:val="99"/>
    <w:rsid w:val="00472E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servicecharter" TargetMode="External"/><Relationship Id="rId13" Type="http://schemas.openxmlformats.org/officeDocument/2006/relationships/hyperlink" Target="http://www.informationaccessgroup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&#8211;%20enquiries@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%20&#8211;%20feedback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about-us/publications/quarterly-report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27</Pages>
  <Words>2989</Words>
  <Characters>17038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9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>Cassandra</dc:creator>
  <cp:lastModifiedBy>thomas@ethnolink.com.au</cp:lastModifiedBy>
  <cp:revision>43</cp:revision>
  <cp:lastPrinted>2019-09-17T06:26:00Z</cp:lastPrinted>
  <dcterms:created xsi:type="dcterms:W3CDTF">2022-08-17T02:00:00Z</dcterms:created>
  <dcterms:modified xsi:type="dcterms:W3CDTF">2022-10-22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ActionId">
    <vt:lpwstr>d25e2683-5f35-4e68-b8fe-7ea19a07c142</vt:lpwstr>
  </property>
  <property fmtid="{D5CDD505-2E9C-101B-9397-08002B2CF9AE}" pid="3" name="MSIP_Label_2b83f8d7-e91f-4eee-a336-52a8061c0503_ContentBits">
    <vt:lpwstr>0</vt:lpwstr>
  </property>
  <property fmtid="{D5CDD505-2E9C-101B-9397-08002B2CF9AE}" pid="4" name="MSIP_Label_2b83f8d7-e91f-4eee-a336-52a8061c0503_Enabled">
    <vt:lpwstr>true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etDate">
    <vt:lpwstr>2022-09-18T23:09:29Z</vt:lpwstr>
  </property>
  <property fmtid="{D5CDD505-2E9C-101B-9397-08002B2CF9AE}" pid="8" name="MSIP_Label_2b83f8d7-e91f-4eee-a336-52a8061c0503_SiteId">
    <vt:lpwstr>cd778b65-752d-454a-87cf-b9990fe58993</vt:lpwstr>
  </property>
</Properties>
</file>